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E76766" w14:textId="77777777" w:rsidR="00BB2FBC" w:rsidRDefault="00BB2FBC" w:rsidP="00BB2FBC">
      <w:pPr>
        <w:tabs>
          <w:tab w:val="left" w:pos="6663"/>
        </w:tabs>
        <w:suppressAutoHyphens/>
        <w:spacing w:after="0" w:line="240" w:lineRule="auto"/>
        <w:rPr>
          <w:rFonts w:ascii="Arial" w:eastAsia="Times New Roman" w:hAnsi="Arial" w:cs="Arial"/>
          <w:b/>
          <w:bCs/>
          <w:sz w:val="16"/>
          <w:szCs w:val="16"/>
          <w:lang w:eastAsia="pl-PL"/>
        </w:rPr>
      </w:pPr>
    </w:p>
    <w:p w14:paraId="5053651E" w14:textId="4BC8C0CA" w:rsidR="00BB2FBC" w:rsidRDefault="001411DC" w:rsidP="00BB2FBC">
      <w:pPr>
        <w:tabs>
          <w:tab w:val="left" w:pos="6663"/>
        </w:tabs>
        <w:suppressAutoHyphens/>
        <w:spacing w:after="0" w:line="240" w:lineRule="auto"/>
        <w:rPr>
          <w:rFonts w:ascii="Arial" w:eastAsia="Times New Roman" w:hAnsi="Arial" w:cs="Arial"/>
          <w:b/>
          <w:bCs/>
          <w:sz w:val="16"/>
          <w:szCs w:val="16"/>
          <w:lang w:eastAsia="pl-PL"/>
        </w:rPr>
      </w:pP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 w:rsidR="00DF7627">
        <w:rPr>
          <w:rFonts w:ascii="Arial" w:eastAsia="Times New Roman" w:hAnsi="Arial" w:cs="Arial"/>
          <w:b/>
          <w:bCs/>
          <w:sz w:val="16"/>
          <w:szCs w:val="16"/>
          <w:lang w:eastAsia="pl-PL"/>
        </w:rPr>
        <w:t xml:space="preserve">     </w:t>
      </w:r>
      <w:r w:rsidR="00BB2FBC" w:rsidRPr="00BB2FBC">
        <w:rPr>
          <w:rFonts w:ascii="Arial" w:eastAsia="Times New Roman" w:hAnsi="Arial" w:cs="Arial"/>
          <w:b/>
          <w:bCs/>
          <w:sz w:val="16"/>
          <w:szCs w:val="16"/>
          <w:lang w:eastAsia="pl-PL"/>
        </w:rPr>
        <w:t xml:space="preserve">Znak sprawy: </w:t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>Mchtr.261.26.2023</w:t>
      </w:r>
    </w:p>
    <w:p w14:paraId="24EFD7B1" w14:textId="69609ED0" w:rsidR="00DF7627" w:rsidRPr="00BB2FBC" w:rsidRDefault="00DF7627" w:rsidP="00DF7627">
      <w:pPr>
        <w:tabs>
          <w:tab w:val="left" w:pos="6663"/>
        </w:tabs>
        <w:suppressAutoHyphens/>
        <w:spacing w:after="0" w:line="240" w:lineRule="auto"/>
        <w:jc w:val="right"/>
        <w:rPr>
          <w:rFonts w:ascii="Arial" w:eastAsia="Times New Roman" w:hAnsi="Arial" w:cs="Arial"/>
          <w:b/>
          <w:bCs/>
          <w:sz w:val="16"/>
          <w:szCs w:val="16"/>
          <w:lang w:eastAsia="pl-PL"/>
        </w:rPr>
      </w:pP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>Załącznik nr 2.2 do SWZ</w:t>
      </w:r>
    </w:p>
    <w:p w14:paraId="710CD258" w14:textId="77777777" w:rsidR="001411DC" w:rsidRDefault="001411DC" w:rsidP="00DF7627">
      <w:pPr>
        <w:spacing w:before="120" w:after="120" w:line="240" w:lineRule="auto"/>
        <w:jc w:val="right"/>
        <w:rPr>
          <w:rFonts w:ascii="Arial" w:hAnsi="Arial" w:cs="Arial"/>
          <w:b/>
          <w:bCs/>
          <w:sz w:val="20"/>
          <w:szCs w:val="20"/>
        </w:rPr>
      </w:pPr>
    </w:p>
    <w:p w14:paraId="1A13FAFE" w14:textId="12F8E243" w:rsidR="001F509E" w:rsidRPr="001F509E" w:rsidRDefault="001F509E" w:rsidP="001F509E">
      <w:pPr>
        <w:spacing w:before="120" w:after="120" w:line="240" w:lineRule="auto"/>
        <w:jc w:val="center"/>
        <w:rPr>
          <w:rFonts w:ascii="Arial" w:hAnsi="Arial" w:cs="Arial"/>
          <w:b/>
          <w:bCs/>
          <w:sz w:val="20"/>
          <w:szCs w:val="20"/>
        </w:rPr>
      </w:pPr>
      <w:r w:rsidRPr="001F509E">
        <w:rPr>
          <w:rFonts w:ascii="Arial" w:hAnsi="Arial" w:cs="Arial"/>
          <w:b/>
          <w:bCs/>
          <w:sz w:val="20"/>
          <w:szCs w:val="20"/>
        </w:rPr>
        <w:t>FORMULARZ WYMAGANYCH WARUNKÓW TECHNICZNYCH</w:t>
      </w:r>
    </w:p>
    <w:p w14:paraId="1015F72C" w14:textId="77777777" w:rsidR="006942AE" w:rsidRDefault="006942AE" w:rsidP="00FE3B18">
      <w:pPr>
        <w:tabs>
          <w:tab w:val="left" w:pos="720"/>
        </w:tabs>
        <w:spacing w:before="120" w:after="120" w:line="240" w:lineRule="auto"/>
        <w:rPr>
          <w:rFonts w:ascii="Arial" w:hAnsi="Arial" w:cs="Arial"/>
          <w:sz w:val="20"/>
          <w:szCs w:val="20"/>
        </w:rPr>
      </w:pPr>
    </w:p>
    <w:p w14:paraId="5FF7F748" w14:textId="3A19EFEC" w:rsidR="00D42DC5" w:rsidRDefault="001F509E" w:rsidP="00FE3B18">
      <w:pPr>
        <w:tabs>
          <w:tab w:val="left" w:pos="720"/>
        </w:tabs>
        <w:spacing w:before="120" w:after="120" w:line="240" w:lineRule="auto"/>
        <w:rPr>
          <w:sz w:val="20"/>
          <w:szCs w:val="20"/>
        </w:rPr>
      </w:pPr>
      <w:r w:rsidRPr="00FE3B18">
        <w:rPr>
          <w:rFonts w:ascii="Arial" w:hAnsi="Arial" w:cs="Arial"/>
          <w:sz w:val="20"/>
          <w:szCs w:val="20"/>
        </w:rPr>
        <w:t xml:space="preserve">Składając ofertę </w:t>
      </w:r>
      <w:r w:rsidR="008E1C8F">
        <w:rPr>
          <w:rFonts w:ascii="Arial" w:hAnsi="Arial" w:cs="Arial"/>
          <w:sz w:val="20"/>
          <w:szCs w:val="20"/>
        </w:rPr>
        <w:t xml:space="preserve">na </w:t>
      </w:r>
      <w:r w:rsidR="00D42DC5">
        <w:rPr>
          <w:rFonts w:ascii="Arial" w:hAnsi="Arial" w:cs="Arial"/>
          <w:sz w:val="20"/>
          <w:szCs w:val="20"/>
        </w:rPr>
        <w:t xml:space="preserve">w postępowaniu pn. </w:t>
      </w:r>
      <w:r w:rsidR="00D42DC5" w:rsidRPr="00D42DC5">
        <w:rPr>
          <w:rStyle w:val="ui-provider"/>
          <w:rFonts w:ascii="Arial" w:hAnsi="Arial" w:cs="Arial"/>
          <w:sz w:val="20"/>
          <w:szCs w:val="20"/>
        </w:rPr>
        <w:t xml:space="preserve">Dostawa laptopów oraz stacji roboczych przeznaczonych do wymagających obliczeniowo prac algorytmicznych dla Instytutu </w:t>
      </w:r>
      <w:proofErr w:type="spellStart"/>
      <w:r w:rsidR="00D42DC5" w:rsidRPr="00D42DC5">
        <w:rPr>
          <w:rStyle w:val="ui-provider"/>
          <w:rFonts w:ascii="Arial" w:hAnsi="Arial" w:cs="Arial"/>
          <w:sz w:val="20"/>
          <w:szCs w:val="20"/>
        </w:rPr>
        <w:t>Mikromechaniki</w:t>
      </w:r>
      <w:proofErr w:type="spellEnd"/>
      <w:r w:rsidR="00D42DC5" w:rsidRPr="00D42DC5">
        <w:rPr>
          <w:rStyle w:val="ui-provider"/>
          <w:rFonts w:ascii="Arial" w:hAnsi="Arial" w:cs="Arial"/>
          <w:sz w:val="20"/>
          <w:szCs w:val="20"/>
        </w:rPr>
        <w:t xml:space="preserve"> i Fotoniki PW, w podziale na pakiety</w:t>
      </w:r>
      <w:r w:rsidR="00D42DC5" w:rsidRPr="00D42DC5">
        <w:rPr>
          <w:sz w:val="20"/>
          <w:szCs w:val="20"/>
        </w:rPr>
        <w:t xml:space="preserve">. </w:t>
      </w:r>
    </w:p>
    <w:p w14:paraId="511DBA92" w14:textId="11143F90" w:rsidR="00AF4B77" w:rsidRPr="00D42DC5" w:rsidRDefault="00D42DC5" w:rsidP="00FE3B18">
      <w:pPr>
        <w:tabs>
          <w:tab w:val="left" w:pos="720"/>
        </w:tabs>
        <w:spacing w:before="120" w:after="120" w:line="240" w:lineRule="auto"/>
        <w:rPr>
          <w:rFonts w:ascii="Arial" w:hAnsi="Arial" w:cs="Arial"/>
          <w:iCs/>
          <w:sz w:val="20"/>
          <w:szCs w:val="20"/>
          <w:u w:val="single"/>
        </w:rPr>
      </w:pPr>
      <w:r w:rsidRPr="00D42DC5">
        <w:rPr>
          <w:rFonts w:ascii="Arial" w:hAnsi="Arial" w:cs="Arial"/>
          <w:b/>
          <w:iCs/>
          <w:sz w:val="20"/>
          <w:szCs w:val="20"/>
        </w:rPr>
        <w:t>Pakiet nr 2: Dostawa stacji roboczej – 1 zestaw</w:t>
      </w:r>
      <w:r>
        <w:rPr>
          <w:rFonts w:ascii="Arial" w:hAnsi="Arial" w:cs="Arial"/>
          <w:b/>
          <w:iCs/>
          <w:sz w:val="20"/>
          <w:szCs w:val="20"/>
        </w:rPr>
        <w:t xml:space="preserve">, </w:t>
      </w:r>
      <w:r w:rsidR="001F509E" w:rsidRPr="00D42DC5">
        <w:rPr>
          <w:rFonts w:ascii="Arial" w:hAnsi="Arial" w:cs="Arial"/>
          <w:iCs/>
          <w:sz w:val="20"/>
          <w:szCs w:val="20"/>
        </w:rPr>
        <w:t>oferujemy</w:t>
      </w:r>
      <w:r w:rsidR="008E1C8F" w:rsidRPr="00D42DC5">
        <w:rPr>
          <w:rFonts w:ascii="Arial" w:hAnsi="Arial" w:cs="Arial"/>
          <w:iCs/>
          <w:sz w:val="20"/>
          <w:szCs w:val="20"/>
        </w:rPr>
        <w:t xml:space="preserve"> dostawę ww. </w:t>
      </w:r>
      <w:r w:rsidR="006F10F1" w:rsidRPr="00D42DC5">
        <w:rPr>
          <w:rFonts w:ascii="Arial" w:hAnsi="Arial" w:cs="Arial"/>
          <w:iCs/>
          <w:sz w:val="20"/>
          <w:szCs w:val="20"/>
        </w:rPr>
        <w:t xml:space="preserve">stacji </w:t>
      </w:r>
      <w:r>
        <w:rPr>
          <w:rFonts w:ascii="Arial" w:hAnsi="Arial" w:cs="Arial"/>
          <w:iCs/>
          <w:sz w:val="20"/>
          <w:szCs w:val="20"/>
        </w:rPr>
        <w:t>roboczej</w:t>
      </w:r>
      <w:r w:rsidR="00BF31D4" w:rsidRPr="00D42DC5">
        <w:rPr>
          <w:rFonts w:ascii="Arial" w:hAnsi="Arial" w:cs="Arial"/>
          <w:iCs/>
          <w:sz w:val="20"/>
          <w:szCs w:val="20"/>
        </w:rPr>
        <w:t xml:space="preserve"> spełniając</w:t>
      </w:r>
      <w:r w:rsidR="006F10F1" w:rsidRPr="00D42DC5">
        <w:rPr>
          <w:rFonts w:ascii="Arial" w:hAnsi="Arial" w:cs="Arial"/>
          <w:iCs/>
          <w:sz w:val="20"/>
          <w:szCs w:val="20"/>
        </w:rPr>
        <w:t>ej</w:t>
      </w:r>
      <w:r w:rsidR="00BF31D4" w:rsidRPr="00D42DC5">
        <w:rPr>
          <w:rFonts w:ascii="Arial" w:hAnsi="Arial" w:cs="Arial"/>
          <w:b/>
          <w:bCs/>
          <w:iCs/>
          <w:sz w:val="20"/>
          <w:szCs w:val="20"/>
        </w:rPr>
        <w:t xml:space="preserve"> </w:t>
      </w:r>
      <w:r w:rsidR="001F509E" w:rsidRPr="00D42DC5">
        <w:rPr>
          <w:rFonts w:ascii="Arial" w:hAnsi="Arial" w:cs="Arial"/>
          <w:iCs/>
          <w:sz w:val="20"/>
          <w:szCs w:val="20"/>
        </w:rPr>
        <w:t>poniższe wymagania:</w:t>
      </w:r>
    </w:p>
    <w:tbl>
      <w:tblPr>
        <w:tblStyle w:val="Tabela-Siatka"/>
        <w:tblW w:w="14312" w:type="dxa"/>
        <w:jc w:val="center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012"/>
        <w:gridCol w:w="5516"/>
        <w:gridCol w:w="5784"/>
      </w:tblGrid>
      <w:tr w:rsidR="00FE3B18" w:rsidRPr="009A27D9" w14:paraId="79E7A6AA" w14:textId="77777777" w:rsidTr="00BB2FBC">
        <w:trPr>
          <w:trHeight w:val="510"/>
          <w:jc w:val="center"/>
        </w:trPr>
        <w:tc>
          <w:tcPr>
            <w:tcW w:w="14312" w:type="dxa"/>
            <w:gridSpan w:val="3"/>
            <w:shd w:val="clear" w:color="auto" w:fill="BFBFBF" w:themeFill="background1" w:themeFillShade="BF"/>
            <w:vAlign w:val="center"/>
          </w:tcPr>
          <w:p w14:paraId="72106460" w14:textId="46AC823A" w:rsidR="00FE3B18" w:rsidRPr="00D42DC5" w:rsidRDefault="00D42DC5" w:rsidP="009518FE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42DC5">
              <w:rPr>
                <w:rFonts w:ascii="Arial" w:hAnsi="Arial" w:cs="Arial"/>
                <w:b/>
                <w:bCs/>
                <w:sz w:val="20"/>
                <w:szCs w:val="20"/>
              </w:rPr>
              <w:t>Pakiet 2 - W</w:t>
            </w:r>
            <w:r w:rsidR="00E611CA" w:rsidRPr="00D42DC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ysokowydajna stacja obliczeniowa </w:t>
            </w:r>
            <w:r w:rsidR="008E1C8F" w:rsidRPr="00D42DC5">
              <w:rPr>
                <w:rFonts w:ascii="Arial" w:hAnsi="Arial" w:cs="Arial"/>
                <w:b/>
                <w:bCs/>
                <w:sz w:val="20"/>
                <w:szCs w:val="20"/>
              </w:rPr>
              <w:t>– 1 zestaw</w:t>
            </w:r>
          </w:p>
        </w:tc>
      </w:tr>
      <w:tr w:rsidR="00FE3B18" w:rsidRPr="007D7187" w14:paraId="7057FE1B" w14:textId="77777777" w:rsidTr="00BB2FBC">
        <w:trPr>
          <w:trHeight w:val="585"/>
          <w:jc w:val="center"/>
        </w:trPr>
        <w:tc>
          <w:tcPr>
            <w:tcW w:w="14312" w:type="dxa"/>
            <w:gridSpan w:val="3"/>
          </w:tcPr>
          <w:p w14:paraId="46F1C842" w14:textId="77777777" w:rsidR="00FE3B18" w:rsidRPr="00D42DC5" w:rsidRDefault="00FE3B18" w:rsidP="009518FE">
            <w:pPr>
              <w:widowControl w:val="0"/>
              <w:spacing w:before="120" w:after="120"/>
              <w:rPr>
                <w:rFonts w:ascii="Arial" w:hAnsi="Arial" w:cs="Arial"/>
                <w:b/>
                <w:sz w:val="20"/>
                <w:szCs w:val="20"/>
              </w:rPr>
            </w:pPr>
            <w:r w:rsidRPr="00D42DC5">
              <w:rPr>
                <w:rFonts w:ascii="Arial" w:eastAsia="Calibri" w:hAnsi="Arial" w:cs="Arial"/>
                <w:b/>
                <w:sz w:val="20"/>
                <w:szCs w:val="20"/>
              </w:rPr>
              <w:t xml:space="preserve">Producent ……………………………………………..………………………………….… </w:t>
            </w:r>
            <w:r w:rsidRPr="00D42DC5">
              <w:rPr>
                <w:rFonts w:ascii="Arial" w:eastAsia="Calibri" w:hAnsi="Arial" w:cs="Arial"/>
                <w:b/>
                <w:i/>
                <w:sz w:val="20"/>
                <w:szCs w:val="20"/>
              </w:rPr>
              <w:t>(</w:t>
            </w:r>
            <w:r w:rsidRPr="00D42DC5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Należy podać)</w:t>
            </w:r>
          </w:p>
          <w:p w14:paraId="449C7999" w14:textId="6F0FDBD2" w:rsidR="00FE3B18" w:rsidRPr="00D42DC5" w:rsidRDefault="00FE3B18" w:rsidP="009518FE">
            <w:pPr>
              <w:widowControl w:val="0"/>
              <w:spacing w:before="120" w:after="120"/>
              <w:rPr>
                <w:rFonts w:ascii="Arial" w:hAnsi="Arial" w:cs="Arial"/>
                <w:b/>
                <w:iCs/>
                <w:sz w:val="20"/>
                <w:szCs w:val="20"/>
              </w:rPr>
            </w:pPr>
            <w:r w:rsidRPr="00D42DC5">
              <w:rPr>
                <w:rFonts w:ascii="Arial" w:eastAsia="Calibri" w:hAnsi="Arial" w:cs="Arial"/>
                <w:b/>
                <w:sz w:val="20"/>
                <w:szCs w:val="20"/>
              </w:rPr>
              <w:t xml:space="preserve">Typ  </w:t>
            </w:r>
            <w:r w:rsidR="006F6F63" w:rsidRPr="00D42DC5">
              <w:rPr>
                <w:rFonts w:ascii="Arial" w:eastAsia="Calibri" w:hAnsi="Arial" w:cs="Arial"/>
                <w:b/>
                <w:sz w:val="20"/>
                <w:szCs w:val="20"/>
              </w:rPr>
              <w:t xml:space="preserve">/ Model </w:t>
            </w:r>
            <w:r w:rsidRPr="00D42DC5">
              <w:rPr>
                <w:rFonts w:ascii="Arial" w:eastAsia="Calibri" w:hAnsi="Arial" w:cs="Arial"/>
                <w:b/>
                <w:sz w:val="20"/>
                <w:szCs w:val="20"/>
              </w:rPr>
              <w:t xml:space="preserve">.………………………………………………………………………………… </w:t>
            </w:r>
            <w:r w:rsidRPr="00D42DC5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(Należy podać)</w:t>
            </w:r>
          </w:p>
          <w:p w14:paraId="41F1B275" w14:textId="177B2965" w:rsidR="00FE3B18" w:rsidRPr="00D42DC5" w:rsidRDefault="00FE3B18" w:rsidP="009518FE">
            <w:pPr>
              <w:widowControl w:val="0"/>
              <w:spacing w:before="120" w:after="120"/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</w:pPr>
            <w:r w:rsidRPr="00D42DC5">
              <w:rPr>
                <w:rFonts w:ascii="Arial" w:eastAsia="Calibri" w:hAnsi="Arial" w:cs="Arial"/>
                <w:b/>
                <w:sz w:val="20"/>
                <w:szCs w:val="20"/>
              </w:rPr>
              <w:t>Rok produkcji (nie wcześniej niż 202</w:t>
            </w:r>
            <w:r w:rsidR="009E0D17" w:rsidRPr="00D42DC5">
              <w:rPr>
                <w:rFonts w:ascii="Arial" w:eastAsia="Calibri" w:hAnsi="Arial" w:cs="Arial"/>
                <w:b/>
                <w:sz w:val="20"/>
                <w:szCs w:val="20"/>
              </w:rPr>
              <w:t>3</w:t>
            </w:r>
            <w:r w:rsidRPr="00D42DC5">
              <w:rPr>
                <w:rFonts w:ascii="Arial" w:eastAsia="Calibri" w:hAnsi="Arial" w:cs="Arial"/>
                <w:b/>
                <w:sz w:val="20"/>
                <w:szCs w:val="20"/>
              </w:rPr>
              <w:t xml:space="preserve"> r.) ………………….…………………...…….. </w:t>
            </w:r>
            <w:r w:rsidRPr="00D42DC5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(Należy podać)</w:t>
            </w:r>
          </w:p>
        </w:tc>
      </w:tr>
      <w:tr w:rsidR="00FE3B18" w:rsidRPr="000235EF" w14:paraId="4928F109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9"/>
          <w:jc w:val="center"/>
        </w:trPr>
        <w:tc>
          <w:tcPr>
            <w:tcW w:w="3012" w:type="dxa"/>
            <w:shd w:val="clear" w:color="auto" w:fill="D0CECE" w:themeFill="background2" w:themeFillShade="E6"/>
            <w:vAlign w:val="center"/>
          </w:tcPr>
          <w:p w14:paraId="3E582136" w14:textId="102EE0D3" w:rsidR="00FE3B18" w:rsidRPr="00D42DC5" w:rsidRDefault="00FE3B18" w:rsidP="00FE3B18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42DC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Parametr </w:t>
            </w:r>
          </w:p>
        </w:tc>
        <w:tc>
          <w:tcPr>
            <w:tcW w:w="5516" w:type="dxa"/>
            <w:shd w:val="clear" w:color="auto" w:fill="D0CECE" w:themeFill="background2" w:themeFillShade="E6"/>
            <w:vAlign w:val="center"/>
          </w:tcPr>
          <w:p w14:paraId="55FEF1AD" w14:textId="64F2B465" w:rsidR="00FE3B18" w:rsidRPr="00D42DC5" w:rsidRDefault="00FE3B18" w:rsidP="00FE3B18">
            <w:pPr>
              <w:rPr>
                <w:rFonts w:ascii="Arial" w:hAnsi="Arial" w:cs="Arial"/>
                <w:sz w:val="20"/>
                <w:szCs w:val="20"/>
              </w:rPr>
            </w:pPr>
            <w:r w:rsidRPr="00D42DC5">
              <w:rPr>
                <w:rFonts w:ascii="Arial" w:hAnsi="Arial" w:cs="Arial"/>
                <w:b/>
                <w:bCs/>
                <w:sz w:val="20"/>
                <w:szCs w:val="20"/>
              </w:rPr>
              <w:t>Minimalne wymagania Zamawiającego</w:t>
            </w:r>
          </w:p>
        </w:tc>
        <w:tc>
          <w:tcPr>
            <w:tcW w:w="5784" w:type="dxa"/>
            <w:shd w:val="clear" w:color="auto" w:fill="D0CECE" w:themeFill="background2" w:themeFillShade="E6"/>
            <w:vAlign w:val="center"/>
          </w:tcPr>
          <w:p w14:paraId="308A6A9E" w14:textId="5E00DB35" w:rsidR="00FE3B18" w:rsidRPr="000235EF" w:rsidRDefault="00FE3B18" w:rsidP="00FE3B1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Parametry oferowane </w:t>
            </w:r>
          </w:p>
        </w:tc>
      </w:tr>
      <w:tr w:rsidR="00BD44B2" w:rsidRPr="000235EF" w14:paraId="39339A89" w14:textId="77777777" w:rsidTr="00C152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54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71FC621A" w14:textId="4248DDEE" w:rsidR="00BD44B2" w:rsidRPr="00D42DC5" w:rsidRDefault="00BD44B2" w:rsidP="00BD44B2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42DC5">
              <w:rPr>
                <w:rFonts w:ascii="Arial" w:hAnsi="Arial" w:cs="Arial"/>
                <w:b/>
                <w:bCs/>
                <w:sz w:val="20"/>
                <w:szCs w:val="20"/>
              </w:rPr>
              <w:t>Typ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7A4C863D" w14:textId="5E6DA995" w:rsidR="00BD44B2" w:rsidRPr="00D42DC5" w:rsidRDefault="006F10F1" w:rsidP="00BD44B2">
            <w:pPr>
              <w:rPr>
                <w:rFonts w:ascii="Arial" w:hAnsi="Arial" w:cs="Arial"/>
                <w:sz w:val="20"/>
                <w:szCs w:val="20"/>
              </w:rPr>
            </w:pPr>
            <w:r w:rsidRPr="00D42DC5">
              <w:rPr>
                <w:rFonts w:ascii="Arial" w:hAnsi="Arial" w:cs="Arial"/>
                <w:sz w:val="20"/>
                <w:szCs w:val="20"/>
              </w:rPr>
              <w:t>wysokowydajna stacja obliczeniowa</w:t>
            </w:r>
          </w:p>
        </w:tc>
        <w:tc>
          <w:tcPr>
            <w:tcW w:w="5784" w:type="dxa"/>
            <w:shd w:val="clear" w:color="auto" w:fill="FFFFFF" w:themeFill="background1"/>
          </w:tcPr>
          <w:p w14:paraId="68F74676" w14:textId="77777777" w:rsidR="006942AE" w:rsidRDefault="006942AE" w:rsidP="00BD44B2">
            <w:pPr>
              <w:rPr>
                <w:rFonts w:ascii="Arial" w:hAnsi="Arial" w:cs="Arial"/>
                <w:sz w:val="20"/>
                <w:szCs w:val="20"/>
              </w:rPr>
            </w:pPr>
          </w:p>
          <w:p w14:paraId="5517CA07" w14:textId="30CDF9DC" w:rsidR="00BD44B2" w:rsidRDefault="00D42DC5" w:rsidP="00BD44B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................................</w:t>
            </w:r>
          </w:p>
          <w:p w14:paraId="64C6C9AB" w14:textId="58BBE50D" w:rsidR="00D42DC5" w:rsidRPr="000235EF" w:rsidRDefault="00D42DC5" w:rsidP="00BD44B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ak/Nie </w:t>
            </w:r>
          </w:p>
        </w:tc>
      </w:tr>
      <w:tr w:rsidR="00717503" w:rsidRPr="000235EF" w14:paraId="7C698752" w14:textId="77777777" w:rsidTr="00C152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22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0BBC4573" w14:textId="1EB50EAC" w:rsidR="00717503" w:rsidRPr="00D42DC5" w:rsidRDefault="00717503" w:rsidP="00717503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42DC5">
              <w:rPr>
                <w:rStyle w:val="attributenametext"/>
                <w:rFonts w:ascii="Arial" w:hAnsi="Arial" w:cs="Arial"/>
                <w:sz w:val="20"/>
                <w:szCs w:val="20"/>
              </w:rPr>
              <w:t>Procesor - typ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50C111C9" w14:textId="400DAE52" w:rsidR="00717503" w:rsidRPr="00D42DC5" w:rsidRDefault="00717503" w:rsidP="00717503">
            <w:pPr>
              <w:rPr>
                <w:rFonts w:ascii="Arial" w:hAnsi="Arial" w:cs="Arial"/>
                <w:sz w:val="20"/>
                <w:szCs w:val="20"/>
              </w:rPr>
            </w:pPr>
            <w:r w:rsidRPr="00D42DC5">
              <w:rPr>
                <w:rFonts w:ascii="Arial" w:eastAsia="Arial Unicode MS" w:hAnsi="Arial" w:cs="Arial"/>
                <w:sz w:val="20"/>
                <w:szCs w:val="20"/>
              </w:rPr>
              <w:t xml:space="preserve">Liczba rdzeni min. </w:t>
            </w:r>
            <w:r w:rsidR="00423CED" w:rsidRPr="00D42DC5">
              <w:rPr>
                <w:rFonts w:ascii="Arial" w:eastAsia="Arial Unicode MS" w:hAnsi="Arial" w:cs="Arial"/>
                <w:sz w:val="20"/>
                <w:szCs w:val="20"/>
              </w:rPr>
              <w:t>1</w:t>
            </w:r>
            <w:r w:rsidR="00D9366C" w:rsidRPr="00D42DC5">
              <w:rPr>
                <w:rFonts w:ascii="Arial" w:eastAsia="Arial Unicode MS" w:hAnsi="Arial" w:cs="Arial"/>
                <w:sz w:val="20"/>
                <w:szCs w:val="20"/>
              </w:rPr>
              <w:t>2</w:t>
            </w:r>
            <w:r w:rsidRPr="00D42DC5">
              <w:rPr>
                <w:rFonts w:ascii="Arial" w:eastAsia="Arial Unicode MS" w:hAnsi="Arial" w:cs="Arial"/>
                <w:sz w:val="20"/>
                <w:szCs w:val="20"/>
              </w:rPr>
              <w:t>, 64 bity</w:t>
            </w:r>
          </w:p>
        </w:tc>
        <w:tc>
          <w:tcPr>
            <w:tcW w:w="5784" w:type="dxa"/>
            <w:shd w:val="clear" w:color="auto" w:fill="FFFFFF" w:themeFill="background1"/>
          </w:tcPr>
          <w:p w14:paraId="3BF14C14" w14:textId="77777777" w:rsidR="006942AE" w:rsidRDefault="006942AE" w:rsidP="00717503">
            <w:pPr>
              <w:rPr>
                <w:rFonts w:ascii="Arial" w:hAnsi="Arial" w:cs="Arial"/>
                <w:sz w:val="20"/>
                <w:szCs w:val="20"/>
              </w:rPr>
            </w:pPr>
          </w:p>
          <w:p w14:paraId="43DB05F3" w14:textId="13BFB0E0" w:rsidR="00717503" w:rsidRDefault="00D42DC5" w:rsidP="0071750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................................</w:t>
            </w:r>
          </w:p>
          <w:p w14:paraId="19D43107" w14:textId="4A06C474" w:rsidR="00D42DC5" w:rsidRPr="000235EF" w:rsidRDefault="00D42DC5" w:rsidP="0071750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Należy podać </w:t>
            </w:r>
          </w:p>
        </w:tc>
      </w:tr>
      <w:tr w:rsidR="00BF277E" w:rsidRPr="000235EF" w14:paraId="171EB040" w14:textId="77777777" w:rsidTr="00C152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4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72BAC4E9" w14:textId="6A518300" w:rsidR="00BF277E" w:rsidRPr="00D42DC5" w:rsidRDefault="00BF277E" w:rsidP="00BF277E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42DC5">
              <w:rPr>
                <w:rStyle w:val="attributenametext"/>
                <w:rFonts w:ascii="Arial" w:hAnsi="Arial" w:cs="Arial"/>
                <w:sz w:val="20"/>
                <w:szCs w:val="20"/>
              </w:rPr>
              <w:t>Procesor - taktowanie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02211AA8" w14:textId="148DA0DC" w:rsidR="00BF277E" w:rsidRPr="00D42DC5" w:rsidRDefault="00BF277E" w:rsidP="00BF277E">
            <w:pPr>
              <w:rPr>
                <w:rFonts w:ascii="Arial" w:hAnsi="Arial" w:cs="Arial"/>
                <w:sz w:val="20"/>
                <w:szCs w:val="20"/>
              </w:rPr>
            </w:pPr>
            <w:r w:rsidRPr="00D42DC5">
              <w:rPr>
                <w:rFonts w:ascii="Arial" w:eastAsia="Arial Unicode MS" w:hAnsi="Arial" w:cs="Arial"/>
                <w:sz w:val="20"/>
                <w:szCs w:val="20"/>
              </w:rPr>
              <w:t>min. 3 GHz (bazowe)</w:t>
            </w:r>
          </w:p>
        </w:tc>
        <w:tc>
          <w:tcPr>
            <w:tcW w:w="5784" w:type="dxa"/>
            <w:shd w:val="clear" w:color="auto" w:fill="FFFFFF" w:themeFill="background1"/>
          </w:tcPr>
          <w:p w14:paraId="34263825" w14:textId="77777777" w:rsidR="006942AE" w:rsidRDefault="006942AE" w:rsidP="00BF277E">
            <w:pPr>
              <w:rPr>
                <w:rFonts w:ascii="Arial" w:hAnsi="Arial" w:cs="Arial"/>
                <w:sz w:val="20"/>
                <w:szCs w:val="20"/>
              </w:rPr>
            </w:pPr>
          </w:p>
          <w:p w14:paraId="7CFF3BED" w14:textId="330078C7" w:rsidR="00BF277E" w:rsidRDefault="00BF277E" w:rsidP="00BF277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................................</w:t>
            </w:r>
          </w:p>
          <w:p w14:paraId="4B0843D2" w14:textId="66AAEF54" w:rsidR="00BF277E" w:rsidRPr="000235EF" w:rsidRDefault="00BF277E" w:rsidP="00BF277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Należy podać </w:t>
            </w:r>
          </w:p>
        </w:tc>
      </w:tr>
      <w:tr w:rsidR="00BF277E" w:rsidRPr="000235EF" w14:paraId="4FE3A036" w14:textId="77777777" w:rsidTr="00C152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4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3069FC6A" w14:textId="61594EAA" w:rsidR="00BF277E" w:rsidRPr="00D42DC5" w:rsidRDefault="00BF277E" w:rsidP="00BF277E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D42DC5">
              <w:rPr>
                <w:rStyle w:val="attributenametext"/>
                <w:rFonts w:ascii="Arial" w:hAnsi="Arial" w:cs="Arial"/>
                <w:sz w:val="20"/>
                <w:szCs w:val="20"/>
              </w:rPr>
              <w:t>Procesor - wydajność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6D0542A6" w14:textId="1DEBE9F8" w:rsidR="00BF277E" w:rsidRPr="00D42DC5" w:rsidRDefault="00BF277E" w:rsidP="00BF277E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D42DC5">
              <w:rPr>
                <w:rFonts w:ascii="Arial" w:eastAsia="Arial Unicode MS" w:hAnsi="Arial" w:cs="Arial"/>
                <w:sz w:val="20"/>
                <w:szCs w:val="20"/>
              </w:rPr>
              <w:t xml:space="preserve">Procesor powinien osiągać w teście wydajności </w:t>
            </w:r>
            <w:proofErr w:type="spellStart"/>
            <w:r w:rsidRPr="00D42DC5">
              <w:rPr>
                <w:rFonts w:ascii="Arial" w:eastAsia="Arial Unicode MS" w:hAnsi="Arial" w:cs="Arial"/>
                <w:sz w:val="20"/>
                <w:szCs w:val="20"/>
              </w:rPr>
              <w:t>Passmark</w:t>
            </w:r>
            <w:proofErr w:type="spellEnd"/>
            <w:r w:rsidRPr="00D42DC5">
              <w:rPr>
                <w:rFonts w:ascii="Arial" w:eastAsia="Arial Unicode MS" w:hAnsi="Arial" w:cs="Arial"/>
                <w:sz w:val="20"/>
                <w:szCs w:val="20"/>
              </w:rPr>
              <w:t xml:space="preserve"> (wynik dostępny: </w:t>
            </w:r>
            <w:hyperlink r:id="rId8" w:history="1">
              <w:r w:rsidR="009D53B4" w:rsidRPr="0043000C">
                <w:rPr>
                  <w:rStyle w:val="Hipercze"/>
                  <w:rFonts w:ascii="Arial" w:hAnsi="Arial" w:cs="Arial"/>
                  <w:bCs/>
                  <w:iCs/>
                  <w:szCs w:val="18"/>
                </w:rPr>
                <w:t>http://www.cpubenchmark.net/cpu_list.php</w:t>
              </w:r>
            </w:hyperlink>
            <w:r w:rsidR="009D53B4" w:rsidRPr="0043000C">
              <w:rPr>
                <w:rFonts w:ascii="Arial" w:hAnsi="Arial" w:cs="Arial"/>
                <w:bCs/>
                <w:iCs/>
                <w:szCs w:val="18"/>
              </w:rPr>
              <w:t xml:space="preserve">, </w:t>
            </w:r>
            <w:r w:rsidRPr="0043000C">
              <w:rPr>
                <w:rFonts w:ascii="Arial" w:eastAsia="Arial Unicode MS" w:hAnsi="Arial" w:cs="Arial"/>
                <w:sz w:val="20"/>
                <w:szCs w:val="20"/>
              </w:rPr>
              <w:t xml:space="preserve">z dnia </w:t>
            </w:r>
            <w:r w:rsidR="001726C3">
              <w:rPr>
                <w:rFonts w:ascii="Arial" w:eastAsia="Arial Unicode MS" w:hAnsi="Arial" w:cs="Arial"/>
                <w:sz w:val="20"/>
                <w:szCs w:val="20"/>
              </w:rPr>
              <w:t>28.11.</w:t>
            </w:r>
            <w:r w:rsidRPr="0043000C">
              <w:rPr>
                <w:rFonts w:ascii="Arial" w:eastAsia="Arial Unicode MS" w:hAnsi="Arial" w:cs="Arial"/>
                <w:sz w:val="20"/>
                <w:szCs w:val="20"/>
              </w:rPr>
              <w:t>2023, zał. 1 Passmark_CPU_</w:t>
            </w:r>
            <w:r w:rsidR="001726C3">
              <w:rPr>
                <w:rFonts w:ascii="Arial" w:eastAsia="Arial Unicode MS" w:hAnsi="Arial" w:cs="Arial"/>
                <w:sz w:val="20"/>
                <w:szCs w:val="20"/>
              </w:rPr>
              <w:t>28.11</w:t>
            </w:r>
            <w:r w:rsidR="0043000C" w:rsidRPr="0043000C">
              <w:rPr>
                <w:rFonts w:ascii="Arial" w:eastAsia="Arial Unicode MS" w:hAnsi="Arial" w:cs="Arial"/>
                <w:sz w:val="20"/>
                <w:szCs w:val="20"/>
              </w:rPr>
              <w:t>.</w:t>
            </w:r>
            <w:r w:rsidRPr="0043000C">
              <w:rPr>
                <w:rFonts w:ascii="Arial" w:eastAsia="Arial Unicode MS" w:hAnsi="Arial" w:cs="Arial"/>
                <w:sz w:val="20"/>
                <w:szCs w:val="20"/>
              </w:rPr>
              <w:t>2023.pdf) co</w:t>
            </w:r>
            <w:r w:rsidRPr="00D42DC5">
              <w:rPr>
                <w:rFonts w:ascii="Arial" w:eastAsia="Arial Unicode MS" w:hAnsi="Arial" w:cs="Arial"/>
                <w:sz w:val="20"/>
                <w:szCs w:val="20"/>
              </w:rPr>
              <w:t xml:space="preserve"> najmniej wynik </w:t>
            </w:r>
            <w:r w:rsidR="001726C3">
              <w:rPr>
                <w:rFonts w:ascii="Arial" w:eastAsia="Arial Unicode MS" w:hAnsi="Arial" w:cs="Arial"/>
                <w:sz w:val="20"/>
                <w:szCs w:val="20"/>
              </w:rPr>
              <w:t>50000</w:t>
            </w:r>
            <w:r w:rsidRPr="00D42DC5">
              <w:rPr>
                <w:rFonts w:ascii="Arial" w:eastAsia="Arial Unicode MS" w:hAnsi="Arial" w:cs="Arial"/>
                <w:sz w:val="20"/>
                <w:szCs w:val="20"/>
              </w:rPr>
              <w:t xml:space="preserve"> punktów</w:t>
            </w:r>
          </w:p>
        </w:tc>
        <w:tc>
          <w:tcPr>
            <w:tcW w:w="5784" w:type="dxa"/>
            <w:shd w:val="clear" w:color="auto" w:fill="FFFFFF" w:themeFill="background1"/>
          </w:tcPr>
          <w:p w14:paraId="1B88F711" w14:textId="77777777" w:rsidR="006942AE" w:rsidRDefault="006942AE" w:rsidP="00BF277E">
            <w:pPr>
              <w:rPr>
                <w:rFonts w:ascii="Arial" w:hAnsi="Arial" w:cs="Arial"/>
                <w:sz w:val="20"/>
                <w:szCs w:val="20"/>
              </w:rPr>
            </w:pPr>
          </w:p>
          <w:p w14:paraId="39B5016B" w14:textId="77777777" w:rsidR="006942AE" w:rsidRDefault="006942AE" w:rsidP="00BF277E">
            <w:pPr>
              <w:rPr>
                <w:rFonts w:ascii="Arial" w:hAnsi="Arial" w:cs="Arial"/>
                <w:sz w:val="20"/>
                <w:szCs w:val="20"/>
              </w:rPr>
            </w:pPr>
          </w:p>
          <w:p w14:paraId="6BA016B9" w14:textId="77777777" w:rsidR="006942AE" w:rsidRDefault="006942AE" w:rsidP="00BF277E">
            <w:pPr>
              <w:rPr>
                <w:rFonts w:ascii="Arial" w:hAnsi="Arial" w:cs="Arial"/>
                <w:sz w:val="20"/>
                <w:szCs w:val="20"/>
              </w:rPr>
            </w:pPr>
          </w:p>
          <w:p w14:paraId="6FB793FC" w14:textId="70042F86" w:rsidR="00BF277E" w:rsidRDefault="00BF277E" w:rsidP="00BF277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................................</w:t>
            </w:r>
          </w:p>
          <w:p w14:paraId="7DDAD9D4" w14:textId="70B51864" w:rsidR="00BF277E" w:rsidRPr="000235EF" w:rsidRDefault="00BF277E" w:rsidP="00BF277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Należy podać </w:t>
            </w:r>
          </w:p>
        </w:tc>
      </w:tr>
      <w:tr w:rsidR="00BF277E" w:rsidRPr="000235EF" w14:paraId="272FFA41" w14:textId="77777777" w:rsidTr="00C152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28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68B92A74" w14:textId="5DAC9D4B" w:rsidR="00BF277E" w:rsidRPr="00D42DC5" w:rsidRDefault="00BF277E" w:rsidP="00BF277E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42DC5">
              <w:rPr>
                <w:rStyle w:val="attributenametext"/>
                <w:rFonts w:ascii="Arial" w:hAnsi="Arial" w:cs="Arial"/>
                <w:sz w:val="20"/>
                <w:szCs w:val="20"/>
              </w:rPr>
              <w:t>Procesor – maksymalna obsługiwana ilość pamięci RAM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229E8F97" w14:textId="1A9F795C" w:rsidR="00BF277E" w:rsidRPr="00D42DC5" w:rsidRDefault="00BF277E" w:rsidP="00BF277E">
            <w:pPr>
              <w:rPr>
                <w:rFonts w:ascii="Arial" w:hAnsi="Arial" w:cs="Arial"/>
                <w:sz w:val="20"/>
                <w:szCs w:val="20"/>
              </w:rPr>
            </w:pPr>
            <w:r w:rsidRPr="00D42DC5">
              <w:rPr>
                <w:rFonts w:ascii="Arial" w:hAnsi="Arial" w:cs="Arial"/>
                <w:sz w:val="20"/>
                <w:szCs w:val="20"/>
              </w:rPr>
              <w:t>2TB</w:t>
            </w:r>
          </w:p>
        </w:tc>
        <w:tc>
          <w:tcPr>
            <w:tcW w:w="5784" w:type="dxa"/>
            <w:shd w:val="clear" w:color="auto" w:fill="FFFFFF" w:themeFill="background1"/>
            <w:vAlign w:val="center"/>
          </w:tcPr>
          <w:p w14:paraId="3D9D5BBA" w14:textId="77777777" w:rsidR="00BF277E" w:rsidRDefault="00BF277E" w:rsidP="00BF277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................................</w:t>
            </w:r>
          </w:p>
          <w:p w14:paraId="37F75977" w14:textId="58D4C8B5" w:rsidR="00BF277E" w:rsidRPr="00DC4F6E" w:rsidRDefault="00BF277E" w:rsidP="00BF277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ak/Nie </w:t>
            </w:r>
          </w:p>
        </w:tc>
      </w:tr>
      <w:tr w:rsidR="00BF277E" w:rsidRPr="000235EF" w14:paraId="6D41D690" w14:textId="77777777" w:rsidTr="00C152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2BAF3096" w14:textId="3D03C00D" w:rsidR="00BF277E" w:rsidRPr="00D42DC5" w:rsidRDefault="00BF277E" w:rsidP="00BF277E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D42DC5">
              <w:rPr>
                <w:rStyle w:val="attributenametext"/>
                <w:rFonts w:ascii="Arial" w:hAnsi="Arial" w:cs="Arial"/>
                <w:sz w:val="20"/>
                <w:szCs w:val="20"/>
              </w:rPr>
              <w:lastRenderedPageBreak/>
              <w:t>Płyta główna - typ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7AE7B2A5" w14:textId="53EB82AC" w:rsidR="00BF277E" w:rsidRPr="00D42DC5" w:rsidRDefault="00BF277E" w:rsidP="00BF277E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D42DC5">
              <w:rPr>
                <w:rFonts w:ascii="Arial" w:hAnsi="Arial" w:cs="Arial"/>
                <w:sz w:val="20"/>
                <w:szCs w:val="20"/>
              </w:rPr>
              <w:t xml:space="preserve">kompatybilna z wybranym procesorem,  kartą graficzną i ilością pamięci RAM, </w:t>
            </w:r>
          </w:p>
        </w:tc>
        <w:tc>
          <w:tcPr>
            <w:tcW w:w="5784" w:type="dxa"/>
            <w:shd w:val="clear" w:color="auto" w:fill="FFFFFF" w:themeFill="background1"/>
          </w:tcPr>
          <w:p w14:paraId="20781713" w14:textId="77777777" w:rsidR="006942AE" w:rsidRDefault="006942AE" w:rsidP="00BF277E">
            <w:pPr>
              <w:rPr>
                <w:rFonts w:ascii="Arial" w:hAnsi="Arial" w:cs="Arial"/>
                <w:sz w:val="20"/>
                <w:szCs w:val="20"/>
              </w:rPr>
            </w:pPr>
          </w:p>
          <w:p w14:paraId="4DC6EFAC" w14:textId="56E168A3" w:rsidR="00BF277E" w:rsidRDefault="00BF277E" w:rsidP="00BF277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................................</w:t>
            </w:r>
          </w:p>
          <w:p w14:paraId="25BD6113" w14:textId="63E58528" w:rsidR="00BF277E" w:rsidRPr="00DC4F6E" w:rsidRDefault="00BF277E" w:rsidP="00BF277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ak/Nie </w:t>
            </w:r>
          </w:p>
        </w:tc>
      </w:tr>
      <w:tr w:rsidR="00BF277E" w:rsidRPr="000235EF" w14:paraId="1110453D" w14:textId="77777777" w:rsidTr="00C152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5E490A75" w14:textId="66EE1FA5" w:rsidR="00BF277E" w:rsidRPr="00D42DC5" w:rsidRDefault="00BF277E" w:rsidP="00BF277E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D42DC5">
              <w:rPr>
                <w:rStyle w:val="attributenametext"/>
                <w:rFonts w:ascii="Arial" w:hAnsi="Arial" w:cs="Arial"/>
                <w:sz w:val="20"/>
                <w:szCs w:val="20"/>
              </w:rPr>
              <w:t>Płyta główna - pamięć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33230638" w14:textId="55732DB3" w:rsidR="00BF277E" w:rsidRPr="00D42DC5" w:rsidRDefault="00BF277E" w:rsidP="00BF277E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D42DC5">
              <w:rPr>
                <w:rFonts w:ascii="Arial" w:eastAsia="Arial Unicode MS" w:hAnsi="Arial" w:cs="Arial"/>
                <w:sz w:val="20"/>
                <w:szCs w:val="20"/>
              </w:rPr>
              <w:t>Min. 8 slotów pamięci RAM</w:t>
            </w:r>
          </w:p>
        </w:tc>
        <w:tc>
          <w:tcPr>
            <w:tcW w:w="5784" w:type="dxa"/>
            <w:shd w:val="clear" w:color="auto" w:fill="FFFFFF" w:themeFill="background1"/>
          </w:tcPr>
          <w:p w14:paraId="6E613F9C" w14:textId="77777777" w:rsidR="006942AE" w:rsidRDefault="006942AE" w:rsidP="00BF277E">
            <w:pPr>
              <w:rPr>
                <w:rFonts w:ascii="Arial" w:hAnsi="Arial" w:cs="Arial"/>
                <w:sz w:val="20"/>
                <w:szCs w:val="20"/>
              </w:rPr>
            </w:pPr>
          </w:p>
          <w:p w14:paraId="43EFE982" w14:textId="35B7FC92" w:rsidR="00BF277E" w:rsidRDefault="00BF277E" w:rsidP="00BF277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................................</w:t>
            </w:r>
          </w:p>
          <w:p w14:paraId="61B25268" w14:textId="65DDFC89" w:rsidR="00BF277E" w:rsidRPr="00DC4F6E" w:rsidRDefault="00BF277E" w:rsidP="00BF277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Należy podać </w:t>
            </w:r>
          </w:p>
        </w:tc>
      </w:tr>
      <w:tr w:rsidR="00BF277E" w:rsidRPr="00B04015" w14:paraId="7B0AAB87" w14:textId="77777777" w:rsidTr="00C152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0484B8B4" w14:textId="4ECC56AB" w:rsidR="00BF277E" w:rsidRPr="00D42DC5" w:rsidRDefault="00BF277E" w:rsidP="00BF277E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D42DC5">
              <w:rPr>
                <w:rStyle w:val="attributenametext"/>
                <w:rFonts w:ascii="Arial" w:hAnsi="Arial" w:cs="Arial"/>
                <w:sz w:val="20"/>
                <w:szCs w:val="20"/>
              </w:rPr>
              <w:t>Płyta główna – karta sieciowa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1025ADEC" w14:textId="504FD85E" w:rsidR="00BF277E" w:rsidRPr="00D42DC5" w:rsidRDefault="00BF277E" w:rsidP="00BF277E">
            <w:pPr>
              <w:rPr>
                <w:rFonts w:ascii="Arial" w:hAnsi="Arial" w:cs="Arial"/>
                <w:sz w:val="20"/>
                <w:szCs w:val="20"/>
              </w:rPr>
            </w:pPr>
            <w:r w:rsidRPr="00D42DC5">
              <w:rPr>
                <w:rFonts w:ascii="Arial" w:hAnsi="Arial" w:cs="Arial"/>
                <w:sz w:val="20"/>
                <w:szCs w:val="20"/>
              </w:rPr>
              <w:t xml:space="preserve"> Zintegrowana z płytą, 2 wejścia RJ45</w:t>
            </w:r>
          </w:p>
          <w:p w14:paraId="72AE93B3" w14:textId="23D223F5" w:rsidR="00BF277E" w:rsidRPr="001F1527" w:rsidRDefault="00BF277E" w:rsidP="00BF277E">
            <w:pPr>
              <w:rPr>
                <w:rFonts w:ascii="Arial" w:hAnsi="Arial" w:cs="Arial"/>
                <w:sz w:val="20"/>
                <w:szCs w:val="20"/>
              </w:rPr>
            </w:pPr>
            <w:r w:rsidRPr="001F1527">
              <w:rPr>
                <w:rFonts w:ascii="Arial" w:hAnsi="Arial" w:cs="Arial"/>
                <w:sz w:val="20"/>
                <w:szCs w:val="20"/>
              </w:rPr>
              <w:t>Min. 1x 10Gb Ethernet</w:t>
            </w:r>
          </w:p>
        </w:tc>
        <w:tc>
          <w:tcPr>
            <w:tcW w:w="5784" w:type="dxa"/>
            <w:shd w:val="clear" w:color="auto" w:fill="FFFFFF" w:themeFill="background1"/>
          </w:tcPr>
          <w:p w14:paraId="34FEE233" w14:textId="77777777" w:rsidR="006942AE" w:rsidRDefault="006942AE" w:rsidP="00BF277E">
            <w:pPr>
              <w:rPr>
                <w:rFonts w:ascii="Arial" w:hAnsi="Arial" w:cs="Arial"/>
                <w:sz w:val="20"/>
                <w:szCs w:val="20"/>
              </w:rPr>
            </w:pPr>
          </w:p>
          <w:p w14:paraId="0C3B4A79" w14:textId="4FBA3137" w:rsidR="00BF277E" w:rsidRDefault="00BF277E" w:rsidP="00BF277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................................</w:t>
            </w:r>
          </w:p>
          <w:p w14:paraId="2E6530B7" w14:textId="59A4B050" w:rsidR="00BF277E" w:rsidRPr="00864B1E" w:rsidRDefault="00BF277E" w:rsidP="00BF277E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ak/Nie </w:t>
            </w:r>
          </w:p>
        </w:tc>
      </w:tr>
      <w:tr w:rsidR="00BF277E" w:rsidRPr="000235EF" w14:paraId="38457233" w14:textId="77777777" w:rsidTr="00C152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7A691820" w14:textId="6798AAE3" w:rsidR="00BF277E" w:rsidRPr="00D42DC5" w:rsidRDefault="00BF277E" w:rsidP="00BF277E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D42DC5">
              <w:rPr>
                <w:rStyle w:val="attributenametext"/>
                <w:rFonts w:ascii="Arial" w:hAnsi="Arial" w:cs="Arial"/>
                <w:sz w:val="20"/>
                <w:szCs w:val="20"/>
              </w:rPr>
              <w:t>Pamięć RAM - ilość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2CCF83D4" w14:textId="6E8E8902" w:rsidR="00BF277E" w:rsidRPr="00D42DC5" w:rsidRDefault="00BF277E" w:rsidP="00BF277E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min. </w:t>
            </w:r>
            <w:r w:rsidRPr="00D42DC5">
              <w:rPr>
                <w:rFonts w:ascii="Arial" w:hAnsi="Arial" w:cs="Arial"/>
                <w:sz w:val="20"/>
                <w:szCs w:val="20"/>
              </w:rPr>
              <w:t>256 GB</w:t>
            </w:r>
          </w:p>
        </w:tc>
        <w:tc>
          <w:tcPr>
            <w:tcW w:w="5784" w:type="dxa"/>
            <w:shd w:val="clear" w:color="auto" w:fill="FFFFFF" w:themeFill="background1"/>
          </w:tcPr>
          <w:p w14:paraId="5FF2C595" w14:textId="77777777" w:rsidR="006942AE" w:rsidRDefault="006942AE" w:rsidP="00BF277E">
            <w:pPr>
              <w:rPr>
                <w:rFonts w:ascii="Arial" w:hAnsi="Arial" w:cs="Arial"/>
                <w:sz w:val="20"/>
                <w:szCs w:val="20"/>
              </w:rPr>
            </w:pPr>
          </w:p>
          <w:p w14:paraId="4D3D92A8" w14:textId="3138827D" w:rsidR="00BF277E" w:rsidRDefault="00BF277E" w:rsidP="00BF277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................................</w:t>
            </w:r>
          </w:p>
          <w:p w14:paraId="30012DC4" w14:textId="4E300901" w:rsidR="00BF277E" w:rsidRPr="00DC4F6E" w:rsidRDefault="00BF277E" w:rsidP="00BF277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Należy podać </w:t>
            </w:r>
          </w:p>
        </w:tc>
      </w:tr>
      <w:tr w:rsidR="00BF277E" w:rsidRPr="000235EF" w14:paraId="1E7CC932" w14:textId="77777777" w:rsidTr="00C152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5CBD6AEE" w14:textId="56C83016" w:rsidR="00BF277E" w:rsidRPr="00D42DC5" w:rsidRDefault="00BF277E" w:rsidP="00BF277E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D42DC5">
              <w:rPr>
                <w:rStyle w:val="attributenametext"/>
                <w:rFonts w:ascii="Arial" w:hAnsi="Arial" w:cs="Arial"/>
                <w:sz w:val="20"/>
                <w:szCs w:val="20"/>
              </w:rPr>
              <w:t>Pamięć RAM -rodzaj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69BC09D2" w14:textId="4FC37E96" w:rsidR="00BF277E" w:rsidRPr="00D42DC5" w:rsidRDefault="00BF277E" w:rsidP="00BF277E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D42DC5">
              <w:rPr>
                <w:rFonts w:ascii="Arial" w:eastAsia="Arial Unicode MS" w:hAnsi="Arial" w:cs="Arial"/>
                <w:sz w:val="20"/>
                <w:szCs w:val="20"/>
              </w:rPr>
              <w:t>Kompatybilna z procesorem</w:t>
            </w:r>
          </w:p>
        </w:tc>
        <w:tc>
          <w:tcPr>
            <w:tcW w:w="5784" w:type="dxa"/>
            <w:shd w:val="clear" w:color="auto" w:fill="FFFFFF" w:themeFill="background1"/>
          </w:tcPr>
          <w:p w14:paraId="3DC02A3B" w14:textId="77777777" w:rsidR="006942AE" w:rsidRDefault="006942AE" w:rsidP="00BF277E">
            <w:pPr>
              <w:rPr>
                <w:rFonts w:ascii="Arial" w:hAnsi="Arial" w:cs="Arial"/>
                <w:sz w:val="20"/>
                <w:szCs w:val="20"/>
              </w:rPr>
            </w:pPr>
          </w:p>
          <w:p w14:paraId="1483CA45" w14:textId="7F92CC9A" w:rsidR="00BF277E" w:rsidRDefault="00BF277E" w:rsidP="00BF277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................................</w:t>
            </w:r>
          </w:p>
          <w:p w14:paraId="6DD1A390" w14:textId="1EF36F9E" w:rsidR="00BF277E" w:rsidRPr="00972F55" w:rsidRDefault="00BF277E" w:rsidP="00BF277E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ak/Nie </w:t>
            </w:r>
          </w:p>
        </w:tc>
      </w:tr>
      <w:tr w:rsidR="00BF277E" w:rsidRPr="000235EF" w14:paraId="597595C2" w14:textId="77777777" w:rsidTr="00C152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4764E094" w14:textId="678140CE" w:rsidR="00BF277E" w:rsidRPr="00D42DC5" w:rsidRDefault="00BF277E" w:rsidP="00BF277E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D42DC5">
              <w:rPr>
                <w:rStyle w:val="attributenametext"/>
                <w:rFonts w:ascii="Arial" w:hAnsi="Arial" w:cs="Arial"/>
                <w:sz w:val="20"/>
                <w:szCs w:val="20"/>
              </w:rPr>
              <w:t>Karta graficzna - wydajność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04086151" w14:textId="1C280FBD" w:rsidR="00BF277E" w:rsidRPr="0043000C" w:rsidRDefault="00BF277E" w:rsidP="00BF277E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43000C">
              <w:rPr>
                <w:rFonts w:ascii="Arial" w:eastAsia="Arial Unicode MS" w:hAnsi="Arial" w:cs="Arial"/>
                <w:sz w:val="20"/>
                <w:szCs w:val="20"/>
              </w:rPr>
              <w:t xml:space="preserve">Karta powinna osiągać w teście wydajności </w:t>
            </w:r>
            <w:proofErr w:type="spellStart"/>
            <w:r w:rsidRPr="0043000C">
              <w:rPr>
                <w:rFonts w:ascii="Arial" w:eastAsia="Arial Unicode MS" w:hAnsi="Arial" w:cs="Arial"/>
                <w:sz w:val="20"/>
                <w:szCs w:val="20"/>
              </w:rPr>
              <w:t>Passmark</w:t>
            </w:r>
            <w:proofErr w:type="spellEnd"/>
            <w:r w:rsidRPr="0043000C">
              <w:rPr>
                <w:rFonts w:ascii="Arial" w:eastAsia="Arial Unicode MS" w:hAnsi="Arial" w:cs="Arial"/>
                <w:sz w:val="20"/>
                <w:szCs w:val="20"/>
              </w:rPr>
              <w:t xml:space="preserve"> (wynik dostępny: </w:t>
            </w:r>
            <w:hyperlink r:id="rId9" w:history="1">
              <w:r w:rsidR="009D53B4" w:rsidRPr="0043000C">
                <w:rPr>
                  <w:rStyle w:val="Hipercze"/>
                  <w:rFonts w:ascii="Arial" w:hAnsi="Arial" w:cs="Arial"/>
                  <w:bCs/>
                  <w:iCs/>
                  <w:szCs w:val="18"/>
                </w:rPr>
                <w:t>https://www.videocardbenchmark.net</w:t>
              </w:r>
            </w:hyperlink>
            <w:r w:rsidRPr="0043000C">
              <w:rPr>
                <w:rFonts w:ascii="Arial" w:eastAsia="Arial Unicode MS" w:hAnsi="Arial" w:cs="Arial"/>
                <w:sz w:val="20"/>
                <w:szCs w:val="20"/>
              </w:rPr>
              <w:t xml:space="preserve"> z dnia </w:t>
            </w:r>
            <w:r w:rsidR="001726C3">
              <w:rPr>
                <w:rFonts w:ascii="Arial" w:eastAsia="Arial Unicode MS" w:hAnsi="Arial" w:cs="Arial"/>
                <w:sz w:val="20"/>
                <w:szCs w:val="20"/>
              </w:rPr>
              <w:t>28.11.</w:t>
            </w:r>
            <w:r w:rsidRPr="0043000C">
              <w:rPr>
                <w:rFonts w:ascii="Arial" w:eastAsia="Arial Unicode MS" w:hAnsi="Arial" w:cs="Arial"/>
                <w:sz w:val="20"/>
                <w:szCs w:val="20"/>
              </w:rPr>
              <w:t>2023, zał. 2 Passmark_GPU_</w:t>
            </w:r>
            <w:r w:rsidR="001726C3">
              <w:rPr>
                <w:rFonts w:ascii="Arial" w:eastAsia="Arial Unicode MS" w:hAnsi="Arial" w:cs="Arial"/>
                <w:sz w:val="20"/>
                <w:szCs w:val="20"/>
              </w:rPr>
              <w:t>28</w:t>
            </w:r>
            <w:r w:rsidRPr="0043000C">
              <w:rPr>
                <w:rFonts w:ascii="Arial" w:eastAsia="Arial Unicode MS" w:hAnsi="Arial" w:cs="Arial"/>
                <w:sz w:val="20"/>
                <w:szCs w:val="20"/>
              </w:rPr>
              <w:t>_</w:t>
            </w:r>
            <w:r w:rsidR="001726C3">
              <w:rPr>
                <w:rFonts w:ascii="Arial" w:eastAsia="Arial Unicode MS" w:hAnsi="Arial" w:cs="Arial"/>
                <w:sz w:val="20"/>
                <w:szCs w:val="20"/>
              </w:rPr>
              <w:t>11</w:t>
            </w:r>
            <w:r w:rsidRPr="0043000C">
              <w:rPr>
                <w:rFonts w:ascii="Arial" w:eastAsia="Arial Unicode MS" w:hAnsi="Arial" w:cs="Arial"/>
                <w:sz w:val="20"/>
                <w:szCs w:val="20"/>
              </w:rPr>
              <w:t>_2023.pdf) co najmniej wynik 34000 punktów</w:t>
            </w:r>
          </w:p>
        </w:tc>
        <w:tc>
          <w:tcPr>
            <w:tcW w:w="5784" w:type="dxa"/>
            <w:shd w:val="clear" w:color="auto" w:fill="FFFFFF" w:themeFill="background1"/>
          </w:tcPr>
          <w:p w14:paraId="57E5BB59" w14:textId="77777777" w:rsidR="006942AE" w:rsidRDefault="006942AE" w:rsidP="00BF277E">
            <w:pPr>
              <w:rPr>
                <w:rFonts w:ascii="Arial" w:hAnsi="Arial" w:cs="Arial"/>
                <w:sz w:val="20"/>
                <w:szCs w:val="20"/>
              </w:rPr>
            </w:pPr>
          </w:p>
          <w:p w14:paraId="79B87191" w14:textId="77777777" w:rsidR="006942AE" w:rsidRDefault="006942AE" w:rsidP="00BF277E">
            <w:pPr>
              <w:rPr>
                <w:rFonts w:ascii="Arial" w:hAnsi="Arial" w:cs="Arial"/>
                <w:sz w:val="20"/>
                <w:szCs w:val="20"/>
              </w:rPr>
            </w:pPr>
          </w:p>
          <w:p w14:paraId="70E2C638" w14:textId="23511C53" w:rsidR="00BF277E" w:rsidRDefault="00BF277E" w:rsidP="00BF277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................................</w:t>
            </w:r>
          </w:p>
          <w:p w14:paraId="508A01D8" w14:textId="46DB5791" w:rsidR="00BF277E" w:rsidRPr="00DC4F6E" w:rsidRDefault="00BF277E" w:rsidP="00BF277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Należy podać </w:t>
            </w:r>
          </w:p>
        </w:tc>
      </w:tr>
      <w:tr w:rsidR="00BF277E" w:rsidRPr="000235EF" w14:paraId="0A86DB6E" w14:textId="77777777" w:rsidTr="00C152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598B0968" w14:textId="28E7F70F" w:rsidR="00BF277E" w:rsidRPr="00D42DC5" w:rsidRDefault="00BF277E" w:rsidP="00BF277E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D42DC5">
              <w:rPr>
                <w:rStyle w:val="attributenametext"/>
                <w:rFonts w:ascii="Arial" w:hAnsi="Arial" w:cs="Arial"/>
                <w:sz w:val="20"/>
                <w:szCs w:val="20"/>
              </w:rPr>
              <w:t>Karta graficzna - pamięć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3FD1CB7C" w14:textId="580A247C" w:rsidR="00BF277E" w:rsidRPr="00D42DC5" w:rsidRDefault="00BF277E" w:rsidP="00BF277E">
            <w:pPr>
              <w:pStyle w:val="Standard"/>
              <w:rPr>
                <w:rFonts w:ascii="Arial" w:hAnsi="Arial" w:cs="Arial"/>
                <w:sz w:val="20"/>
                <w:szCs w:val="20"/>
              </w:rPr>
            </w:pPr>
            <w:r w:rsidRPr="00D42DC5">
              <w:rPr>
                <w:rFonts w:ascii="Arial" w:hAnsi="Arial" w:cs="Arial"/>
                <w:sz w:val="20"/>
                <w:szCs w:val="20"/>
              </w:rPr>
              <w:t>min. 16 GB GDDR6X;</w:t>
            </w:r>
          </w:p>
          <w:p w14:paraId="45F4C494" w14:textId="77777777" w:rsidR="00BF277E" w:rsidRPr="00D42DC5" w:rsidRDefault="00BF277E" w:rsidP="00BF277E">
            <w:pPr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  <w:tc>
          <w:tcPr>
            <w:tcW w:w="5784" w:type="dxa"/>
            <w:shd w:val="clear" w:color="auto" w:fill="FFFFFF" w:themeFill="background1"/>
          </w:tcPr>
          <w:p w14:paraId="2B0D4FD5" w14:textId="77777777" w:rsidR="006942AE" w:rsidRDefault="006942AE" w:rsidP="00BF277E">
            <w:pPr>
              <w:rPr>
                <w:rFonts w:ascii="Arial" w:hAnsi="Arial" w:cs="Arial"/>
                <w:sz w:val="20"/>
                <w:szCs w:val="20"/>
              </w:rPr>
            </w:pPr>
          </w:p>
          <w:p w14:paraId="2E336216" w14:textId="33E9CA94" w:rsidR="00BF277E" w:rsidRDefault="00BF277E" w:rsidP="00BF277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................................</w:t>
            </w:r>
          </w:p>
          <w:p w14:paraId="5A264DE3" w14:textId="0446A815" w:rsidR="00BF277E" w:rsidRPr="00DC4F6E" w:rsidRDefault="00BF277E" w:rsidP="00BF277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Należy podać </w:t>
            </w:r>
          </w:p>
        </w:tc>
      </w:tr>
      <w:tr w:rsidR="00BF277E" w:rsidRPr="000235EF" w14:paraId="00E458DA" w14:textId="77777777" w:rsidTr="00C152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4658BCAC" w14:textId="13D3BB4C" w:rsidR="00BF277E" w:rsidRPr="00D42DC5" w:rsidRDefault="00BF277E" w:rsidP="00BF277E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D42DC5">
              <w:rPr>
                <w:rStyle w:val="attributenametext"/>
                <w:rFonts w:ascii="Arial" w:hAnsi="Arial" w:cs="Arial"/>
                <w:sz w:val="20"/>
                <w:szCs w:val="20"/>
              </w:rPr>
              <w:t>Karta graficzna - magistrala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554AFB88" w14:textId="3FE57B3D" w:rsidR="00BF277E" w:rsidRPr="00D42DC5" w:rsidRDefault="00BF277E" w:rsidP="00BF277E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D42DC5">
              <w:rPr>
                <w:rFonts w:ascii="Arial" w:hAnsi="Arial" w:cs="Arial"/>
                <w:sz w:val="20"/>
                <w:szCs w:val="20"/>
              </w:rPr>
              <w:t>PCI Express 4.0 x16</w:t>
            </w:r>
          </w:p>
        </w:tc>
        <w:tc>
          <w:tcPr>
            <w:tcW w:w="5784" w:type="dxa"/>
            <w:shd w:val="clear" w:color="auto" w:fill="FFFFFF" w:themeFill="background1"/>
          </w:tcPr>
          <w:p w14:paraId="2D5A9C30" w14:textId="77777777" w:rsidR="006942AE" w:rsidRDefault="006942AE" w:rsidP="00BF277E">
            <w:pPr>
              <w:rPr>
                <w:rFonts w:ascii="Arial" w:hAnsi="Arial" w:cs="Arial"/>
                <w:sz w:val="20"/>
                <w:szCs w:val="20"/>
              </w:rPr>
            </w:pPr>
          </w:p>
          <w:p w14:paraId="4ED510A2" w14:textId="38BC5D78" w:rsidR="00BF277E" w:rsidRDefault="00BF277E" w:rsidP="00BF277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................................</w:t>
            </w:r>
          </w:p>
          <w:p w14:paraId="38A08392" w14:textId="5EEBF88E" w:rsidR="00BF277E" w:rsidRPr="00DC4F6E" w:rsidRDefault="00BF277E" w:rsidP="00BF277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ak/Nie </w:t>
            </w:r>
          </w:p>
        </w:tc>
      </w:tr>
      <w:tr w:rsidR="00BF277E" w:rsidRPr="000235EF" w14:paraId="77A18836" w14:textId="77777777" w:rsidTr="00C152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28FD0D79" w14:textId="061624C0" w:rsidR="00BF277E" w:rsidRPr="00D42DC5" w:rsidRDefault="00BF277E" w:rsidP="00BF277E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D42DC5">
              <w:rPr>
                <w:rStyle w:val="attributenametext"/>
                <w:rFonts w:ascii="Arial" w:hAnsi="Arial" w:cs="Arial"/>
                <w:color w:val="000000" w:themeColor="text1"/>
                <w:sz w:val="20"/>
                <w:szCs w:val="20"/>
              </w:rPr>
              <w:t>Karta graficzna - środowisko programistyczne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0EFA91BC" w14:textId="6D52AA6B" w:rsidR="00BF277E" w:rsidRPr="00D42DC5" w:rsidRDefault="00BF277E" w:rsidP="00BF277E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D42DC5">
              <w:rPr>
                <w:rFonts w:ascii="Arial" w:hAnsi="Arial" w:cs="Arial"/>
                <w:color w:val="000000" w:themeColor="text1"/>
                <w:sz w:val="20"/>
                <w:szCs w:val="20"/>
              </w:rPr>
              <w:t>CUDA</w:t>
            </w:r>
          </w:p>
        </w:tc>
        <w:tc>
          <w:tcPr>
            <w:tcW w:w="5784" w:type="dxa"/>
            <w:shd w:val="clear" w:color="auto" w:fill="FFFFFF" w:themeFill="background1"/>
          </w:tcPr>
          <w:p w14:paraId="4C837C4E" w14:textId="77777777" w:rsidR="006942AE" w:rsidRDefault="006942AE" w:rsidP="00BF277E">
            <w:pPr>
              <w:rPr>
                <w:rFonts w:ascii="Arial" w:hAnsi="Arial" w:cs="Arial"/>
                <w:sz w:val="20"/>
                <w:szCs w:val="20"/>
              </w:rPr>
            </w:pPr>
          </w:p>
          <w:p w14:paraId="18BDD106" w14:textId="08269DE1" w:rsidR="00BF277E" w:rsidRDefault="00BF277E" w:rsidP="00BF277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................................</w:t>
            </w:r>
          </w:p>
          <w:p w14:paraId="3DB5844E" w14:textId="45088814" w:rsidR="00BF277E" w:rsidRPr="00DC4F6E" w:rsidRDefault="00BF277E" w:rsidP="00BF277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ak/Nie </w:t>
            </w:r>
          </w:p>
        </w:tc>
      </w:tr>
      <w:tr w:rsidR="00BF277E" w:rsidRPr="000235EF" w14:paraId="15D3EDCC" w14:textId="77777777" w:rsidTr="00C152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514127E1" w14:textId="474B5781" w:rsidR="00BF277E" w:rsidRPr="00D42DC5" w:rsidRDefault="00BF277E" w:rsidP="00BF277E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D42DC5">
              <w:rPr>
                <w:rStyle w:val="attributenametext"/>
                <w:rFonts w:ascii="Arial" w:hAnsi="Arial" w:cs="Arial"/>
                <w:sz w:val="20"/>
                <w:szCs w:val="20"/>
              </w:rPr>
              <w:t>Napęd dyskowy 1 - typ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4BA3D621" w14:textId="1E970633" w:rsidR="00BF277E" w:rsidRPr="00D42DC5" w:rsidRDefault="00BF277E" w:rsidP="00BF277E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D42DC5">
              <w:rPr>
                <w:rFonts w:ascii="Arial" w:hAnsi="Arial" w:cs="Arial"/>
                <w:sz w:val="20"/>
                <w:szCs w:val="20"/>
              </w:rPr>
              <w:t>SSD</w:t>
            </w:r>
          </w:p>
        </w:tc>
        <w:tc>
          <w:tcPr>
            <w:tcW w:w="5784" w:type="dxa"/>
            <w:shd w:val="clear" w:color="auto" w:fill="FFFFFF" w:themeFill="background1"/>
          </w:tcPr>
          <w:p w14:paraId="43951340" w14:textId="77777777" w:rsidR="006942AE" w:rsidRDefault="006942AE" w:rsidP="00BF277E">
            <w:pPr>
              <w:rPr>
                <w:rFonts w:ascii="Arial" w:hAnsi="Arial" w:cs="Arial"/>
                <w:sz w:val="20"/>
                <w:szCs w:val="20"/>
              </w:rPr>
            </w:pPr>
          </w:p>
          <w:p w14:paraId="16EAF5E9" w14:textId="6B44A5AF" w:rsidR="00BF277E" w:rsidRDefault="00BF277E" w:rsidP="00BF277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................................</w:t>
            </w:r>
          </w:p>
          <w:p w14:paraId="675A7F56" w14:textId="4EE8B154" w:rsidR="00BF277E" w:rsidRPr="00DC4F6E" w:rsidRDefault="00BF277E" w:rsidP="00BF277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ak/Nie </w:t>
            </w:r>
          </w:p>
        </w:tc>
      </w:tr>
      <w:tr w:rsidR="00BF277E" w:rsidRPr="000235EF" w14:paraId="162F86EE" w14:textId="77777777" w:rsidTr="00C152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7390A75E" w14:textId="4D3DD505" w:rsidR="00BF277E" w:rsidRPr="00D42DC5" w:rsidRDefault="00BF277E" w:rsidP="00BF277E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D42DC5">
              <w:rPr>
                <w:rStyle w:val="attributenametext"/>
                <w:rFonts w:ascii="Arial" w:hAnsi="Arial" w:cs="Arial"/>
                <w:sz w:val="20"/>
                <w:szCs w:val="20"/>
              </w:rPr>
              <w:t>Napęd dyskowy 1 - interfejs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404A449D" w14:textId="2B91284E" w:rsidR="00BF277E" w:rsidRPr="00D42DC5" w:rsidRDefault="00BF277E" w:rsidP="00BF277E">
            <w:pPr>
              <w:pStyle w:val="Standard"/>
              <w:rPr>
                <w:rFonts w:ascii="Arial" w:hAnsi="Arial" w:cs="Arial"/>
                <w:sz w:val="20"/>
                <w:szCs w:val="20"/>
                <w:lang w:val="de-DE"/>
              </w:rPr>
            </w:pPr>
            <w:r w:rsidRPr="00D42DC5">
              <w:rPr>
                <w:rFonts w:ascii="Arial" w:hAnsi="Arial" w:cs="Arial"/>
                <w:sz w:val="20"/>
                <w:szCs w:val="20"/>
                <w:lang w:val="de-DE"/>
              </w:rPr>
              <w:t>PCI-E 4.0 NVMe</w:t>
            </w:r>
          </w:p>
          <w:p w14:paraId="0F71A854" w14:textId="77777777" w:rsidR="00BF277E" w:rsidRPr="00D42DC5" w:rsidRDefault="00BF277E" w:rsidP="00BF277E">
            <w:pPr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  <w:tc>
          <w:tcPr>
            <w:tcW w:w="5784" w:type="dxa"/>
            <w:shd w:val="clear" w:color="auto" w:fill="FFFFFF" w:themeFill="background1"/>
          </w:tcPr>
          <w:p w14:paraId="7EB58AF7" w14:textId="77777777" w:rsidR="00BF277E" w:rsidRDefault="00BF277E" w:rsidP="00BF277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................................</w:t>
            </w:r>
          </w:p>
          <w:p w14:paraId="165356A4" w14:textId="15A127CF" w:rsidR="00BF277E" w:rsidRPr="00DC4F6E" w:rsidRDefault="00BF277E" w:rsidP="00BF277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ak/Nie </w:t>
            </w:r>
          </w:p>
        </w:tc>
      </w:tr>
      <w:tr w:rsidR="00BF277E" w:rsidRPr="000235EF" w14:paraId="6F702C80" w14:textId="77777777" w:rsidTr="00C152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7A1D9959" w14:textId="2505092D" w:rsidR="00BF277E" w:rsidRPr="00D42DC5" w:rsidRDefault="00BF277E" w:rsidP="00BF277E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D42DC5">
              <w:rPr>
                <w:rStyle w:val="attributenametext"/>
                <w:rFonts w:ascii="Arial" w:hAnsi="Arial" w:cs="Arial"/>
                <w:sz w:val="20"/>
                <w:szCs w:val="20"/>
              </w:rPr>
              <w:t>Napęd dyskowy 1 - pojemność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5C90F3A0" w14:textId="56540470" w:rsidR="00BF277E" w:rsidRPr="00D42DC5" w:rsidRDefault="00BF277E" w:rsidP="00BF277E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D42DC5">
              <w:rPr>
                <w:rFonts w:ascii="Arial" w:hAnsi="Arial" w:cs="Arial"/>
                <w:sz w:val="20"/>
                <w:szCs w:val="20"/>
              </w:rPr>
              <w:t xml:space="preserve">min. 4TB </w:t>
            </w:r>
          </w:p>
        </w:tc>
        <w:tc>
          <w:tcPr>
            <w:tcW w:w="5784" w:type="dxa"/>
            <w:shd w:val="clear" w:color="auto" w:fill="FFFFFF" w:themeFill="background1"/>
          </w:tcPr>
          <w:p w14:paraId="11A60C53" w14:textId="77777777" w:rsidR="006942AE" w:rsidRDefault="006942AE" w:rsidP="00BF277E">
            <w:pPr>
              <w:rPr>
                <w:rFonts w:ascii="Arial" w:hAnsi="Arial" w:cs="Arial"/>
                <w:sz w:val="20"/>
                <w:szCs w:val="20"/>
              </w:rPr>
            </w:pPr>
          </w:p>
          <w:p w14:paraId="18E11FDB" w14:textId="49104EA6" w:rsidR="00BF277E" w:rsidRDefault="00BF277E" w:rsidP="00BF277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................................</w:t>
            </w:r>
          </w:p>
          <w:p w14:paraId="3FDF2A8D" w14:textId="0F8FE316" w:rsidR="00BF277E" w:rsidRPr="00DC4F6E" w:rsidRDefault="00BF277E" w:rsidP="00BF277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Należy podać </w:t>
            </w:r>
          </w:p>
        </w:tc>
      </w:tr>
      <w:tr w:rsidR="00BF277E" w:rsidRPr="000235EF" w14:paraId="23218483" w14:textId="77777777" w:rsidTr="00C152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22F4161B" w14:textId="2A88917B" w:rsidR="00BF277E" w:rsidRPr="00D42DC5" w:rsidRDefault="00BF277E" w:rsidP="00BF277E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D42DC5">
              <w:rPr>
                <w:rStyle w:val="attributenametext"/>
                <w:rFonts w:ascii="Arial" w:hAnsi="Arial" w:cs="Arial"/>
                <w:sz w:val="20"/>
                <w:szCs w:val="20"/>
              </w:rPr>
              <w:t>Napęd dyskowy 1 – prędkość odczytu/zapisu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0900CAC6" w14:textId="2C95F9FC" w:rsidR="00BF277E" w:rsidRPr="00D42DC5" w:rsidRDefault="00BF277E" w:rsidP="00BF277E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D42DC5">
              <w:rPr>
                <w:rFonts w:ascii="Arial" w:hAnsi="Arial" w:cs="Arial"/>
                <w:sz w:val="20"/>
                <w:szCs w:val="20"/>
              </w:rPr>
              <w:t xml:space="preserve"> min. 6900 MB/s</w:t>
            </w:r>
          </w:p>
        </w:tc>
        <w:tc>
          <w:tcPr>
            <w:tcW w:w="5784" w:type="dxa"/>
            <w:shd w:val="clear" w:color="auto" w:fill="FFFFFF" w:themeFill="background1"/>
          </w:tcPr>
          <w:p w14:paraId="17B67281" w14:textId="77777777" w:rsidR="006942AE" w:rsidRDefault="006942AE" w:rsidP="00BF277E">
            <w:pPr>
              <w:rPr>
                <w:rFonts w:ascii="Arial" w:hAnsi="Arial" w:cs="Arial"/>
                <w:sz w:val="20"/>
                <w:szCs w:val="20"/>
              </w:rPr>
            </w:pPr>
          </w:p>
          <w:p w14:paraId="33B11A90" w14:textId="2A3393B6" w:rsidR="00BF277E" w:rsidRDefault="00BF277E" w:rsidP="00BF277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................................</w:t>
            </w:r>
          </w:p>
          <w:p w14:paraId="7E6FD3E9" w14:textId="2C54D8E3" w:rsidR="00BF277E" w:rsidRPr="00DC4F6E" w:rsidRDefault="00BF277E" w:rsidP="00BF277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Należy podać </w:t>
            </w:r>
          </w:p>
        </w:tc>
      </w:tr>
      <w:tr w:rsidR="00BF277E" w:rsidRPr="000235EF" w14:paraId="67353806" w14:textId="77777777" w:rsidTr="00C152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4171A13F" w14:textId="4179480A" w:rsidR="00BF277E" w:rsidRPr="00D42DC5" w:rsidRDefault="00BF277E" w:rsidP="00BF277E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D42DC5">
              <w:rPr>
                <w:rStyle w:val="attributenametext"/>
                <w:rFonts w:ascii="Arial" w:hAnsi="Arial" w:cs="Arial"/>
                <w:sz w:val="20"/>
                <w:szCs w:val="20"/>
              </w:rPr>
              <w:lastRenderedPageBreak/>
              <w:t>Zasilacz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3F43D13E" w14:textId="00522094" w:rsidR="00BF277E" w:rsidRPr="00D42DC5" w:rsidRDefault="00BF277E" w:rsidP="00BF277E">
            <w:pPr>
              <w:rPr>
                <w:rFonts w:ascii="Arial" w:hAnsi="Arial" w:cs="Arial"/>
                <w:sz w:val="20"/>
                <w:szCs w:val="20"/>
              </w:rPr>
            </w:pPr>
            <w:r w:rsidRPr="00D42DC5">
              <w:rPr>
                <w:rFonts w:ascii="Arial" w:eastAsia="Arial Unicode MS" w:hAnsi="Arial" w:cs="Arial"/>
                <w:sz w:val="20"/>
                <w:szCs w:val="20"/>
              </w:rPr>
              <w:t xml:space="preserve">Min. 1200W, Certyfikat 80 Plus </w:t>
            </w:r>
            <w:proofErr w:type="spellStart"/>
            <w:r w:rsidRPr="00D42DC5">
              <w:rPr>
                <w:rFonts w:ascii="Arial" w:eastAsia="Arial Unicode MS" w:hAnsi="Arial" w:cs="Arial"/>
                <w:sz w:val="20"/>
                <w:szCs w:val="20"/>
              </w:rPr>
              <w:t>Platinium</w:t>
            </w:r>
            <w:proofErr w:type="spellEnd"/>
            <w:r w:rsidRPr="00D42DC5">
              <w:rPr>
                <w:rFonts w:ascii="Arial" w:eastAsia="Arial Unicode MS" w:hAnsi="Arial" w:cs="Arial"/>
                <w:sz w:val="20"/>
                <w:szCs w:val="20"/>
              </w:rPr>
              <w:t>/</w:t>
            </w:r>
            <w:proofErr w:type="spellStart"/>
            <w:r w:rsidRPr="00D42DC5">
              <w:rPr>
                <w:rFonts w:ascii="Arial" w:eastAsia="Arial Unicode MS" w:hAnsi="Arial" w:cs="Arial"/>
                <w:sz w:val="20"/>
                <w:szCs w:val="20"/>
              </w:rPr>
              <w:t>Titanium</w:t>
            </w:r>
            <w:proofErr w:type="spellEnd"/>
            <w:r w:rsidRPr="00D42DC5">
              <w:rPr>
                <w:rFonts w:ascii="Arial" w:eastAsia="Arial Unicode MS" w:hAnsi="Arial" w:cs="Arial"/>
                <w:sz w:val="20"/>
                <w:szCs w:val="20"/>
              </w:rPr>
              <w:t>, konstrukcja w pełni modularna</w:t>
            </w:r>
          </w:p>
        </w:tc>
        <w:tc>
          <w:tcPr>
            <w:tcW w:w="5784" w:type="dxa"/>
            <w:shd w:val="clear" w:color="auto" w:fill="FFFFFF" w:themeFill="background1"/>
          </w:tcPr>
          <w:p w14:paraId="167B7817" w14:textId="77777777" w:rsidR="006942AE" w:rsidRDefault="006942AE" w:rsidP="00BF277E">
            <w:pPr>
              <w:rPr>
                <w:rFonts w:ascii="Arial" w:hAnsi="Arial" w:cs="Arial"/>
                <w:sz w:val="20"/>
                <w:szCs w:val="20"/>
              </w:rPr>
            </w:pPr>
          </w:p>
          <w:p w14:paraId="0F4EC330" w14:textId="4D5379FB" w:rsidR="00BF277E" w:rsidRDefault="00BF277E" w:rsidP="00BF277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................................</w:t>
            </w:r>
          </w:p>
          <w:p w14:paraId="27BF0BD2" w14:textId="5BA2CD12" w:rsidR="00BF277E" w:rsidRPr="00DC4F6E" w:rsidRDefault="00BF277E" w:rsidP="00BF277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Należy podać </w:t>
            </w:r>
          </w:p>
        </w:tc>
      </w:tr>
      <w:tr w:rsidR="00BF277E" w:rsidRPr="000235EF" w14:paraId="6C83655C" w14:textId="77777777" w:rsidTr="00C152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404881AA" w14:textId="39F87B9F" w:rsidR="00BF277E" w:rsidRPr="00D42DC5" w:rsidRDefault="00BF277E" w:rsidP="00BF277E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D42DC5">
              <w:rPr>
                <w:rStyle w:val="attributenametext"/>
                <w:rFonts w:ascii="Arial" w:hAnsi="Arial" w:cs="Arial"/>
                <w:sz w:val="20"/>
                <w:szCs w:val="20"/>
              </w:rPr>
              <w:t>Obudowa - dodatkowe uwagi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38A32CED" w14:textId="7B57F77F" w:rsidR="00BF277E" w:rsidRPr="00D42DC5" w:rsidRDefault="00BF277E" w:rsidP="00BF277E">
            <w:pPr>
              <w:rPr>
                <w:rFonts w:ascii="Arial" w:hAnsi="Arial" w:cs="Arial"/>
                <w:sz w:val="20"/>
                <w:szCs w:val="20"/>
              </w:rPr>
            </w:pPr>
            <w:r w:rsidRPr="00D42DC5">
              <w:rPr>
                <w:rFonts w:ascii="Arial" w:hAnsi="Arial" w:cs="Arial"/>
                <w:sz w:val="20"/>
                <w:szCs w:val="20"/>
              </w:rPr>
              <w:t>sztywna, solidna konstrukcja, kompatybilna z pozostałymi podzespołami</w:t>
            </w:r>
          </w:p>
        </w:tc>
        <w:tc>
          <w:tcPr>
            <w:tcW w:w="5784" w:type="dxa"/>
            <w:shd w:val="clear" w:color="auto" w:fill="FFFFFF" w:themeFill="background1"/>
          </w:tcPr>
          <w:p w14:paraId="2C3F63FC" w14:textId="77777777" w:rsidR="006942AE" w:rsidRDefault="006942AE" w:rsidP="00BF277E">
            <w:pPr>
              <w:rPr>
                <w:rFonts w:ascii="Arial" w:hAnsi="Arial" w:cs="Arial"/>
                <w:sz w:val="20"/>
                <w:szCs w:val="20"/>
              </w:rPr>
            </w:pPr>
          </w:p>
          <w:p w14:paraId="44D61FED" w14:textId="19BABF08" w:rsidR="00BF277E" w:rsidRDefault="00BF277E" w:rsidP="00BF277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................................</w:t>
            </w:r>
          </w:p>
          <w:p w14:paraId="66FF5597" w14:textId="6593B072" w:rsidR="00BF277E" w:rsidRPr="00DC4F6E" w:rsidRDefault="00BF277E" w:rsidP="00BF277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ak/Nie </w:t>
            </w:r>
          </w:p>
        </w:tc>
      </w:tr>
      <w:tr w:rsidR="00BF277E" w:rsidRPr="000235EF" w14:paraId="60B6DF5D" w14:textId="77777777" w:rsidTr="00C152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450D8096" w14:textId="7559BF31" w:rsidR="00BF277E" w:rsidRPr="00D42DC5" w:rsidRDefault="00BF277E" w:rsidP="00BF277E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D42DC5">
              <w:rPr>
                <w:rStyle w:val="attributenametext"/>
                <w:rFonts w:ascii="Arial" w:hAnsi="Arial" w:cs="Arial"/>
                <w:sz w:val="20"/>
                <w:szCs w:val="20"/>
              </w:rPr>
              <w:t>Obudowa – chłodzenie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285C1F55" w14:textId="77777777" w:rsidR="00BF277E" w:rsidRPr="00D42DC5" w:rsidRDefault="00BF277E" w:rsidP="00BF277E">
            <w:pPr>
              <w:rPr>
                <w:rFonts w:ascii="Arial" w:hAnsi="Arial" w:cs="Arial"/>
                <w:sz w:val="20"/>
                <w:szCs w:val="20"/>
              </w:rPr>
            </w:pPr>
            <w:r w:rsidRPr="00D42DC5">
              <w:rPr>
                <w:rFonts w:ascii="Arial" w:hAnsi="Arial" w:cs="Arial"/>
                <w:sz w:val="20"/>
                <w:szCs w:val="20"/>
              </w:rPr>
              <w:t>1x wentylator 120mm o prędkości 3000 RPM</w:t>
            </w:r>
          </w:p>
          <w:p w14:paraId="320AD7EE" w14:textId="558B6FF0" w:rsidR="00BF277E" w:rsidRPr="00D42DC5" w:rsidRDefault="00BF277E" w:rsidP="00BF277E">
            <w:pPr>
              <w:rPr>
                <w:rFonts w:ascii="Arial" w:hAnsi="Arial" w:cs="Arial"/>
                <w:sz w:val="20"/>
                <w:szCs w:val="20"/>
              </w:rPr>
            </w:pPr>
            <w:r w:rsidRPr="00D42DC5">
              <w:rPr>
                <w:rFonts w:ascii="Arial" w:hAnsi="Arial" w:cs="Arial"/>
                <w:sz w:val="20"/>
                <w:szCs w:val="20"/>
              </w:rPr>
              <w:t>1x wentylator 140mm o prędkości 3000 RPM</w:t>
            </w:r>
          </w:p>
        </w:tc>
        <w:tc>
          <w:tcPr>
            <w:tcW w:w="5784" w:type="dxa"/>
            <w:shd w:val="clear" w:color="auto" w:fill="FFFFFF" w:themeFill="background1"/>
          </w:tcPr>
          <w:p w14:paraId="62755C01" w14:textId="77777777" w:rsidR="006942AE" w:rsidRDefault="006942AE" w:rsidP="00BF277E">
            <w:pPr>
              <w:rPr>
                <w:rFonts w:ascii="Arial" w:hAnsi="Arial" w:cs="Arial"/>
                <w:sz w:val="20"/>
                <w:szCs w:val="20"/>
              </w:rPr>
            </w:pPr>
          </w:p>
          <w:p w14:paraId="40E9DF8D" w14:textId="16EB785E" w:rsidR="00BF277E" w:rsidRDefault="00BF277E" w:rsidP="00BF277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................................</w:t>
            </w:r>
          </w:p>
          <w:p w14:paraId="650A8C57" w14:textId="6731FD63" w:rsidR="00BF277E" w:rsidRPr="00DC4F6E" w:rsidRDefault="00BF277E" w:rsidP="00BF277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ak/Nie</w:t>
            </w:r>
          </w:p>
        </w:tc>
      </w:tr>
      <w:tr w:rsidR="00BF277E" w:rsidRPr="000235EF" w14:paraId="0344D6E8" w14:textId="77777777" w:rsidTr="00C152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20F55A4E" w14:textId="38823BDF" w:rsidR="00BF277E" w:rsidRPr="00D42DC5" w:rsidRDefault="00BF277E" w:rsidP="00BF277E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D42DC5">
              <w:rPr>
                <w:rFonts w:ascii="Arial" w:eastAsia="Arial Unicode MS" w:hAnsi="Arial" w:cs="Arial"/>
                <w:sz w:val="20"/>
                <w:szCs w:val="20"/>
              </w:rPr>
              <w:t>Karta dźwiękowa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7F961FB3" w14:textId="773FBC51" w:rsidR="00BF277E" w:rsidRPr="00D42DC5" w:rsidRDefault="00BF277E" w:rsidP="00BF277E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D42DC5">
              <w:rPr>
                <w:rFonts w:ascii="Arial" w:eastAsia="Arial Unicode MS" w:hAnsi="Arial" w:cs="Arial"/>
                <w:sz w:val="20"/>
                <w:szCs w:val="20"/>
              </w:rPr>
              <w:t>Zintegrowana z płytą główną</w:t>
            </w:r>
          </w:p>
        </w:tc>
        <w:tc>
          <w:tcPr>
            <w:tcW w:w="5784" w:type="dxa"/>
            <w:shd w:val="clear" w:color="auto" w:fill="FFFFFF" w:themeFill="background1"/>
          </w:tcPr>
          <w:p w14:paraId="4F5149B9" w14:textId="77777777" w:rsidR="006942AE" w:rsidRDefault="006942AE" w:rsidP="00BF277E">
            <w:pPr>
              <w:rPr>
                <w:rFonts w:ascii="Arial" w:hAnsi="Arial" w:cs="Arial"/>
                <w:sz w:val="20"/>
                <w:szCs w:val="20"/>
              </w:rPr>
            </w:pPr>
          </w:p>
          <w:p w14:paraId="5D1E1265" w14:textId="7641A484" w:rsidR="00BF277E" w:rsidRDefault="00BF277E" w:rsidP="00BF277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................................</w:t>
            </w:r>
          </w:p>
          <w:p w14:paraId="3D4B0D2A" w14:textId="65B4A09A" w:rsidR="00BF277E" w:rsidRPr="00DC4F6E" w:rsidRDefault="00BF277E" w:rsidP="00BF277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ak/Nie</w:t>
            </w:r>
          </w:p>
        </w:tc>
      </w:tr>
      <w:tr w:rsidR="00764021" w:rsidRPr="000235EF" w14:paraId="08282F35" w14:textId="77777777" w:rsidTr="00764021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12"/>
          <w:jc w:val="center"/>
        </w:trPr>
        <w:tc>
          <w:tcPr>
            <w:tcW w:w="3012" w:type="dxa"/>
            <w:vMerge w:val="restart"/>
            <w:shd w:val="clear" w:color="auto" w:fill="FFFFFF" w:themeFill="background1"/>
            <w:vAlign w:val="center"/>
          </w:tcPr>
          <w:p w14:paraId="2CCD6CB6" w14:textId="5FD3F443" w:rsidR="00764021" w:rsidRPr="00D42DC5" w:rsidRDefault="00764021" w:rsidP="00764021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>
              <w:rPr>
                <w:rStyle w:val="attributenametext"/>
                <w:rFonts w:ascii="Arial" w:hAnsi="Arial" w:cs="Arial"/>
                <w:sz w:val="20"/>
                <w:szCs w:val="20"/>
              </w:rPr>
              <w:t xml:space="preserve">Gwarancja 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1D378FC4" w14:textId="77777777" w:rsidR="00C875BD" w:rsidRDefault="00C875BD" w:rsidP="00C875BD">
            <w:pPr>
              <w:pStyle w:val="Akapitzlist"/>
              <w:spacing w:after="200"/>
              <w:ind w:left="33"/>
              <w:rPr>
                <w:rFonts w:ascii="Arial" w:eastAsia="Arial Unicode MS" w:hAnsi="Arial" w:cs="Arial"/>
                <w:sz w:val="20"/>
                <w:szCs w:val="20"/>
              </w:rPr>
            </w:pPr>
          </w:p>
          <w:p w14:paraId="5FD05A9B" w14:textId="52EE5B76" w:rsidR="00764021" w:rsidRPr="00C875BD" w:rsidRDefault="00764021" w:rsidP="00C875BD">
            <w:pPr>
              <w:pStyle w:val="Akapitzlist"/>
              <w:spacing w:after="200"/>
              <w:ind w:left="33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Typu door to door</w:t>
            </w:r>
          </w:p>
        </w:tc>
        <w:tc>
          <w:tcPr>
            <w:tcW w:w="5784" w:type="dxa"/>
            <w:shd w:val="clear" w:color="auto" w:fill="FFFFFF" w:themeFill="background1"/>
          </w:tcPr>
          <w:p w14:paraId="1E04704A" w14:textId="77777777" w:rsidR="00764021" w:rsidRDefault="00764021" w:rsidP="00764021">
            <w:pPr>
              <w:rPr>
                <w:rFonts w:ascii="Arial" w:hAnsi="Arial" w:cs="Arial"/>
                <w:sz w:val="20"/>
                <w:szCs w:val="20"/>
              </w:rPr>
            </w:pPr>
          </w:p>
          <w:p w14:paraId="2B548513" w14:textId="77777777" w:rsidR="00764021" w:rsidRDefault="00764021" w:rsidP="0076402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................................</w:t>
            </w:r>
          </w:p>
          <w:p w14:paraId="5730DA01" w14:textId="6481FA99" w:rsidR="00764021" w:rsidRDefault="00764021" w:rsidP="0076402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ak/Nie</w:t>
            </w:r>
          </w:p>
        </w:tc>
      </w:tr>
      <w:tr w:rsidR="00764021" w:rsidRPr="000235EF" w14:paraId="55CE8B52" w14:textId="77777777" w:rsidTr="00C152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95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16D71383" w14:textId="77777777" w:rsidR="00764021" w:rsidRDefault="00764021" w:rsidP="00764021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541449B4" w14:textId="4B47687E" w:rsidR="00764021" w:rsidRDefault="00764021" w:rsidP="00764021">
            <w:pPr>
              <w:pStyle w:val="Akapitzlist"/>
              <w:spacing w:after="200"/>
              <w:ind w:left="33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minimum 36 miesi</w:t>
            </w:r>
            <w:r w:rsidR="00C875BD">
              <w:rPr>
                <w:rFonts w:ascii="Arial" w:eastAsia="Arial Unicode MS" w:hAnsi="Arial" w:cs="Arial"/>
                <w:sz w:val="20"/>
                <w:szCs w:val="20"/>
              </w:rPr>
              <w:t>ę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t>c</w:t>
            </w:r>
            <w:r w:rsidR="00C875BD">
              <w:rPr>
                <w:rFonts w:ascii="Arial" w:eastAsia="Arial Unicode MS" w:hAnsi="Arial" w:cs="Arial"/>
                <w:sz w:val="20"/>
                <w:szCs w:val="20"/>
              </w:rPr>
              <w:t>y</w:t>
            </w:r>
          </w:p>
        </w:tc>
        <w:tc>
          <w:tcPr>
            <w:tcW w:w="5784" w:type="dxa"/>
            <w:shd w:val="clear" w:color="auto" w:fill="FFFFFF" w:themeFill="background1"/>
          </w:tcPr>
          <w:p w14:paraId="1776A200" w14:textId="77777777" w:rsidR="00C875BD" w:rsidRDefault="00C875BD" w:rsidP="00764021">
            <w:pPr>
              <w:rPr>
                <w:rFonts w:ascii="Arial" w:hAnsi="Arial" w:cs="Arial"/>
                <w:sz w:val="20"/>
                <w:szCs w:val="20"/>
              </w:rPr>
            </w:pPr>
          </w:p>
          <w:p w14:paraId="6F7CAD9D" w14:textId="0D808B8F" w:rsidR="00764021" w:rsidRDefault="00764021" w:rsidP="0076402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................................</w:t>
            </w:r>
          </w:p>
          <w:p w14:paraId="295C5250" w14:textId="1D1D5F7E" w:rsidR="00764021" w:rsidRDefault="00764021" w:rsidP="0076402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Należy podać </w:t>
            </w:r>
          </w:p>
        </w:tc>
      </w:tr>
      <w:tr w:rsidR="00BF277E" w:rsidRPr="000235EF" w14:paraId="7CB3B34F" w14:textId="77777777" w:rsidTr="00C152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23E874D1" w14:textId="1BDD85B5" w:rsidR="00BF277E" w:rsidRPr="00D42DC5" w:rsidRDefault="00BF277E" w:rsidP="00BF277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42DC5">
              <w:rPr>
                <w:rStyle w:val="attributenametext"/>
                <w:rFonts w:ascii="Arial" w:hAnsi="Arial" w:cs="Arial"/>
                <w:sz w:val="20"/>
                <w:szCs w:val="20"/>
              </w:rPr>
              <w:t>Monitor - rozmiar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27D6334B" w14:textId="66114AA2" w:rsidR="00BF277E" w:rsidRPr="00D42DC5" w:rsidRDefault="00BF277E" w:rsidP="00BF277E">
            <w:pPr>
              <w:pStyle w:val="Akapitzlist"/>
              <w:spacing w:after="200"/>
              <w:ind w:left="33"/>
              <w:rPr>
                <w:rFonts w:ascii="Arial" w:hAnsi="Arial" w:cs="Arial"/>
                <w:sz w:val="20"/>
                <w:szCs w:val="20"/>
              </w:rPr>
            </w:pPr>
            <w:r w:rsidRPr="00D42DC5">
              <w:rPr>
                <w:rFonts w:ascii="Arial" w:eastAsia="Arial Unicode MS" w:hAnsi="Arial" w:cs="Arial"/>
                <w:sz w:val="20"/>
                <w:szCs w:val="20"/>
              </w:rPr>
              <w:t xml:space="preserve">Przekątna ekranu min. 27 cali </w:t>
            </w:r>
          </w:p>
        </w:tc>
        <w:tc>
          <w:tcPr>
            <w:tcW w:w="5784" w:type="dxa"/>
            <w:shd w:val="clear" w:color="auto" w:fill="FFFFFF" w:themeFill="background1"/>
          </w:tcPr>
          <w:p w14:paraId="1B91FEC9" w14:textId="77777777" w:rsidR="006942AE" w:rsidRDefault="006942AE" w:rsidP="00BF277E">
            <w:pPr>
              <w:rPr>
                <w:rFonts w:ascii="Arial" w:hAnsi="Arial" w:cs="Arial"/>
                <w:sz w:val="20"/>
                <w:szCs w:val="20"/>
              </w:rPr>
            </w:pPr>
          </w:p>
          <w:p w14:paraId="107BAE03" w14:textId="0AACA065" w:rsidR="00BF277E" w:rsidRDefault="00BF277E" w:rsidP="00BF277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................................</w:t>
            </w:r>
          </w:p>
          <w:p w14:paraId="5F7A9504" w14:textId="73CF6DCC" w:rsidR="00BF277E" w:rsidRPr="00DC4F6E" w:rsidRDefault="00BF277E" w:rsidP="00BF277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ak/Nie</w:t>
            </w:r>
          </w:p>
        </w:tc>
      </w:tr>
      <w:tr w:rsidR="00BF277E" w:rsidRPr="000235EF" w14:paraId="59309173" w14:textId="77777777" w:rsidTr="00C152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06A03F25" w14:textId="3748C47E" w:rsidR="00BF277E" w:rsidRPr="00D42DC5" w:rsidRDefault="00BF277E" w:rsidP="00BF277E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D42DC5">
              <w:rPr>
                <w:rStyle w:val="attributenametext"/>
                <w:rFonts w:ascii="Arial" w:hAnsi="Arial" w:cs="Arial"/>
                <w:sz w:val="20"/>
                <w:szCs w:val="20"/>
              </w:rPr>
              <w:t>Monitor – matryca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4CA3249D" w14:textId="01EB5792" w:rsidR="00BF277E" w:rsidRPr="00D42DC5" w:rsidRDefault="00BF277E" w:rsidP="00BF277E">
            <w:pPr>
              <w:pStyle w:val="Standard"/>
              <w:rPr>
                <w:rFonts w:ascii="Arial" w:eastAsia="Arial Unicode MS" w:hAnsi="Arial" w:cs="Arial"/>
                <w:sz w:val="20"/>
                <w:szCs w:val="20"/>
                <w:lang w:val="pl-PL"/>
              </w:rPr>
            </w:pPr>
            <w:proofErr w:type="spellStart"/>
            <w:r w:rsidRPr="00D42DC5">
              <w:rPr>
                <w:rFonts w:ascii="Arial" w:eastAsia="Arial Unicode MS" w:hAnsi="Arial" w:cs="Arial"/>
                <w:sz w:val="20"/>
                <w:szCs w:val="20"/>
              </w:rPr>
              <w:t>Rozdzielczość</w:t>
            </w:r>
            <w:proofErr w:type="spellEnd"/>
            <w:r w:rsidRPr="00D42DC5">
              <w:rPr>
                <w:rFonts w:ascii="Arial" w:eastAsia="Arial Unicode MS" w:hAnsi="Arial" w:cs="Arial"/>
                <w:sz w:val="20"/>
                <w:szCs w:val="20"/>
              </w:rPr>
              <w:t xml:space="preserve"> min. 4k 3840x2160</w:t>
            </w:r>
          </w:p>
        </w:tc>
        <w:tc>
          <w:tcPr>
            <w:tcW w:w="5784" w:type="dxa"/>
            <w:shd w:val="clear" w:color="auto" w:fill="FFFFFF" w:themeFill="background1"/>
          </w:tcPr>
          <w:p w14:paraId="48E32510" w14:textId="77777777" w:rsidR="006942AE" w:rsidRDefault="006942AE" w:rsidP="00BF277E">
            <w:pPr>
              <w:rPr>
                <w:rFonts w:ascii="Arial" w:hAnsi="Arial" w:cs="Arial"/>
                <w:sz w:val="20"/>
                <w:szCs w:val="20"/>
              </w:rPr>
            </w:pPr>
          </w:p>
          <w:p w14:paraId="1D1AB7D4" w14:textId="4AE8326C" w:rsidR="00BF277E" w:rsidRDefault="00BF277E" w:rsidP="00BF277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................................</w:t>
            </w:r>
          </w:p>
          <w:p w14:paraId="29C08164" w14:textId="250AFF8F" w:rsidR="00BF277E" w:rsidRPr="00DC4F6E" w:rsidRDefault="00BF277E" w:rsidP="00BF277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Należy podać </w:t>
            </w:r>
          </w:p>
        </w:tc>
      </w:tr>
      <w:tr w:rsidR="00BF277E" w:rsidRPr="000235EF" w14:paraId="581DA404" w14:textId="77777777" w:rsidTr="00C152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3FC3CDF1" w14:textId="042A22A5" w:rsidR="00BF277E" w:rsidRPr="00D42DC5" w:rsidRDefault="00BF277E" w:rsidP="00BF277E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D42DC5">
              <w:rPr>
                <w:rStyle w:val="attributenametext"/>
                <w:rFonts w:ascii="Arial" w:hAnsi="Arial" w:cs="Arial"/>
                <w:sz w:val="20"/>
                <w:szCs w:val="20"/>
              </w:rPr>
              <w:t>Monitor – złącza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55C0782E" w14:textId="5F7FCAB6" w:rsidR="00BF277E" w:rsidRPr="00D42DC5" w:rsidRDefault="00BF277E" w:rsidP="00BF277E">
            <w:pPr>
              <w:pStyle w:val="Standard"/>
              <w:rPr>
                <w:rFonts w:ascii="Arial" w:eastAsia="Arial Unicode MS" w:hAnsi="Arial" w:cs="Arial"/>
                <w:sz w:val="20"/>
                <w:szCs w:val="20"/>
              </w:rPr>
            </w:pPr>
            <w:r w:rsidRPr="00D42DC5">
              <w:rPr>
                <w:rFonts w:ascii="Arial" w:eastAsia="Arial Unicode MS" w:hAnsi="Arial" w:cs="Arial"/>
                <w:sz w:val="20"/>
                <w:szCs w:val="20"/>
              </w:rPr>
              <w:t xml:space="preserve">Min. DisplayPort x1, HDMIx2, </w:t>
            </w:r>
          </w:p>
        </w:tc>
        <w:tc>
          <w:tcPr>
            <w:tcW w:w="5784" w:type="dxa"/>
            <w:shd w:val="clear" w:color="auto" w:fill="FFFFFF" w:themeFill="background1"/>
          </w:tcPr>
          <w:p w14:paraId="39AA543D" w14:textId="77777777" w:rsidR="006942AE" w:rsidRDefault="006942AE" w:rsidP="00BF277E">
            <w:pPr>
              <w:rPr>
                <w:rFonts w:ascii="Arial" w:hAnsi="Arial" w:cs="Arial"/>
                <w:sz w:val="20"/>
                <w:szCs w:val="20"/>
              </w:rPr>
            </w:pPr>
          </w:p>
          <w:p w14:paraId="3946DC76" w14:textId="4D11A9C2" w:rsidR="00BF277E" w:rsidRDefault="00BF277E" w:rsidP="00BF277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................................</w:t>
            </w:r>
          </w:p>
          <w:p w14:paraId="53CF708D" w14:textId="6E84724E" w:rsidR="00BF277E" w:rsidRPr="00DC4F6E" w:rsidRDefault="00BF277E" w:rsidP="00BF277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Należy podać </w:t>
            </w:r>
          </w:p>
        </w:tc>
      </w:tr>
      <w:tr w:rsidR="00BF277E" w:rsidRPr="000235EF" w14:paraId="31C8500C" w14:textId="77777777" w:rsidTr="00C152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07921600" w14:textId="46FECB2F" w:rsidR="00BF277E" w:rsidRPr="00D42DC5" w:rsidRDefault="00BF277E" w:rsidP="00BF277E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D42DC5">
              <w:rPr>
                <w:rStyle w:val="attributenametext"/>
                <w:rFonts w:ascii="Arial" w:hAnsi="Arial" w:cs="Arial"/>
                <w:sz w:val="20"/>
                <w:szCs w:val="20"/>
              </w:rPr>
              <w:t>Monitor – uchwyt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3D28D470" w14:textId="77777777" w:rsidR="00BF277E" w:rsidRPr="00D42DC5" w:rsidRDefault="00BF277E" w:rsidP="00BF277E">
            <w:pPr>
              <w:pStyle w:val="Standard"/>
              <w:rPr>
                <w:rFonts w:ascii="Arial" w:eastAsia="Arial Unicode MS" w:hAnsi="Arial" w:cs="Arial"/>
                <w:sz w:val="20"/>
                <w:szCs w:val="20"/>
                <w:lang w:val="pl-PL"/>
              </w:rPr>
            </w:pPr>
            <w:r w:rsidRPr="00D42DC5"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Obrót do pionu 90°</w:t>
            </w:r>
          </w:p>
          <w:p w14:paraId="22F1AFB8" w14:textId="17F21553" w:rsidR="00BF277E" w:rsidRPr="00D42DC5" w:rsidRDefault="00BF277E" w:rsidP="00BF277E">
            <w:pPr>
              <w:pStyle w:val="Standard"/>
              <w:rPr>
                <w:rFonts w:ascii="Arial" w:eastAsia="Arial Unicode MS" w:hAnsi="Arial" w:cs="Arial"/>
                <w:sz w:val="20"/>
                <w:szCs w:val="20"/>
                <w:lang w:val="pl-PL"/>
              </w:rPr>
            </w:pPr>
            <w:r w:rsidRPr="00D42DC5"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Pochylenie od -30° do 35°</w:t>
            </w:r>
          </w:p>
          <w:p w14:paraId="312A1337" w14:textId="77777777" w:rsidR="00BF277E" w:rsidRPr="00D42DC5" w:rsidRDefault="00BF277E" w:rsidP="00BF277E">
            <w:pPr>
              <w:pStyle w:val="Standard"/>
              <w:ind w:left="708" w:hanging="708"/>
              <w:rPr>
                <w:rFonts w:ascii="Arial" w:eastAsia="Arial Unicode MS" w:hAnsi="Arial" w:cs="Arial"/>
                <w:sz w:val="20"/>
                <w:szCs w:val="20"/>
                <w:lang w:val="pl-PL"/>
              </w:rPr>
            </w:pPr>
            <w:r w:rsidRPr="00D42DC5"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Obrót na boki ±335°</w:t>
            </w:r>
          </w:p>
          <w:p w14:paraId="0A62C1AA" w14:textId="5FCEBC26" w:rsidR="00BF277E" w:rsidRPr="00D42DC5" w:rsidRDefault="00BF277E" w:rsidP="00BF277E">
            <w:pPr>
              <w:pStyle w:val="Standard"/>
              <w:ind w:left="708" w:hanging="708"/>
              <w:rPr>
                <w:rFonts w:ascii="Arial" w:eastAsia="Arial Unicode MS" w:hAnsi="Arial" w:cs="Arial"/>
                <w:sz w:val="20"/>
                <w:szCs w:val="20"/>
                <w:lang w:val="pl-PL"/>
              </w:rPr>
            </w:pPr>
            <w:r w:rsidRPr="00D42DC5"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Zacisk typu C</w:t>
            </w:r>
          </w:p>
        </w:tc>
        <w:tc>
          <w:tcPr>
            <w:tcW w:w="5784" w:type="dxa"/>
            <w:shd w:val="clear" w:color="auto" w:fill="FFFFFF" w:themeFill="background1"/>
          </w:tcPr>
          <w:p w14:paraId="67C05435" w14:textId="77777777" w:rsidR="006942AE" w:rsidRDefault="006942AE" w:rsidP="00BF277E">
            <w:pPr>
              <w:rPr>
                <w:rFonts w:ascii="Arial" w:hAnsi="Arial" w:cs="Arial"/>
                <w:sz w:val="20"/>
                <w:szCs w:val="20"/>
              </w:rPr>
            </w:pPr>
          </w:p>
          <w:p w14:paraId="35872FF9" w14:textId="566E7D0E" w:rsidR="00BF277E" w:rsidRDefault="00BF277E" w:rsidP="00BF277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................................</w:t>
            </w:r>
          </w:p>
          <w:p w14:paraId="09AC4B10" w14:textId="081DCB52" w:rsidR="00BF277E" w:rsidRPr="00DC4F6E" w:rsidRDefault="00BF277E" w:rsidP="00BF277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ak/Nie </w:t>
            </w:r>
          </w:p>
        </w:tc>
      </w:tr>
      <w:tr w:rsidR="00C875BD" w:rsidRPr="000235EF" w14:paraId="3E03E455" w14:textId="77777777" w:rsidTr="00C875BD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95"/>
          <w:jc w:val="center"/>
        </w:trPr>
        <w:tc>
          <w:tcPr>
            <w:tcW w:w="3012" w:type="dxa"/>
            <w:vMerge w:val="restart"/>
            <w:shd w:val="clear" w:color="auto" w:fill="FFFFFF" w:themeFill="background1"/>
            <w:vAlign w:val="center"/>
          </w:tcPr>
          <w:p w14:paraId="562C5203" w14:textId="0E69FBF5" w:rsidR="00C875BD" w:rsidRPr="00D42DC5" w:rsidRDefault="00C875BD" w:rsidP="00BF277E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>
              <w:rPr>
                <w:rStyle w:val="attributenametext"/>
                <w:rFonts w:ascii="Arial" w:hAnsi="Arial" w:cs="Arial"/>
                <w:sz w:val="20"/>
                <w:szCs w:val="20"/>
              </w:rPr>
              <w:t xml:space="preserve">Monitor - gwarancja 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7D5313C7" w14:textId="06041BE3" w:rsidR="00C875BD" w:rsidRPr="00C875BD" w:rsidRDefault="00C875BD" w:rsidP="00BF277E">
            <w:pPr>
              <w:pStyle w:val="Standard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M</w:t>
            </w:r>
            <w:proofErr w:type="spellStart"/>
            <w:r>
              <w:rPr>
                <w:rFonts w:ascii="Arial" w:eastAsia="Arial Unicode MS" w:hAnsi="Arial" w:cs="Arial"/>
                <w:sz w:val="20"/>
                <w:szCs w:val="20"/>
              </w:rPr>
              <w:t>inimum</w:t>
            </w:r>
            <w:proofErr w:type="spellEnd"/>
            <w:r>
              <w:rPr>
                <w:rFonts w:ascii="Arial" w:eastAsia="Arial Unicode MS" w:hAnsi="Arial" w:cs="Arial"/>
                <w:sz w:val="20"/>
                <w:szCs w:val="20"/>
              </w:rPr>
              <w:t xml:space="preserve"> 24 miesiące </w:t>
            </w:r>
          </w:p>
        </w:tc>
        <w:tc>
          <w:tcPr>
            <w:tcW w:w="5784" w:type="dxa"/>
            <w:shd w:val="clear" w:color="auto" w:fill="FFFFFF" w:themeFill="background1"/>
          </w:tcPr>
          <w:p w14:paraId="4960132F" w14:textId="77777777" w:rsidR="00C875BD" w:rsidRDefault="00C875BD" w:rsidP="00764021">
            <w:pPr>
              <w:rPr>
                <w:rFonts w:ascii="Arial" w:hAnsi="Arial" w:cs="Arial"/>
                <w:sz w:val="20"/>
                <w:szCs w:val="20"/>
              </w:rPr>
            </w:pPr>
          </w:p>
          <w:p w14:paraId="1BA77B4A" w14:textId="7AC742F1" w:rsidR="00C875BD" w:rsidRDefault="00C875BD" w:rsidP="0076402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................................</w:t>
            </w:r>
          </w:p>
          <w:p w14:paraId="772ABF90" w14:textId="3335CFD2" w:rsidR="00C875BD" w:rsidRDefault="00C875BD" w:rsidP="0076402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ależy podać</w:t>
            </w:r>
          </w:p>
        </w:tc>
      </w:tr>
      <w:tr w:rsidR="00C875BD" w:rsidRPr="000235EF" w14:paraId="11C5523A" w14:textId="77777777" w:rsidTr="00C152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41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5BCD6681" w14:textId="77777777" w:rsidR="00C875BD" w:rsidRDefault="00C875BD" w:rsidP="00BF277E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71E2374E" w14:textId="4B72DAA7" w:rsidR="00C875BD" w:rsidRDefault="00C875BD" w:rsidP="00BF277E">
            <w:pPr>
              <w:pStyle w:val="Standard"/>
              <w:rPr>
                <w:rFonts w:ascii="Arial" w:eastAsia="Arial Unicode MS" w:hAnsi="Arial" w:cs="Arial"/>
                <w:sz w:val="20"/>
                <w:szCs w:val="20"/>
                <w:lang w:val="pl-PL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Typu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Door to door</w:t>
            </w:r>
          </w:p>
        </w:tc>
        <w:tc>
          <w:tcPr>
            <w:tcW w:w="5784" w:type="dxa"/>
            <w:shd w:val="clear" w:color="auto" w:fill="FFFFFF" w:themeFill="background1"/>
          </w:tcPr>
          <w:p w14:paraId="54AAB02F" w14:textId="77777777" w:rsidR="00C875BD" w:rsidRDefault="00C875BD" w:rsidP="00C875BD">
            <w:pPr>
              <w:rPr>
                <w:rFonts w:ascii="Arial" w:hAnsi="Arial" w:cs="Arial"/>
                <w:sz w:val="20"/>
                <w:szCs w:val="20"/>
              </w:rPr>
            </w:pPr>
          </w:p>
          <w:p w14:paraId="10EF2DE0" w14:textId="77777777" w:rsidR="00C875BD" w:rsidRDefault="00C875BD" w:rsidP="00C875B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................................</w:t>
            </w:r>
          </w:p>
          <w:p w14:paraId="0E70A061" w14:textId="42BFA99D" w:rsidR="00C875BD" w:rsidRDefault="00C875BD" w:rsidP="00C875B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ak/Nie</w:t>
            </w:r>
          </w:p>
        </w:tc>
      </w:tr>
      <w:tr w:rsidR="00BF277E" w:rsidRPr="000235EF" w14:paraId="4B6DB0B1" w14:textId="77777777" w:rsidTr="00C152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4F672E4A" w14:textId="45501267" w:rsidR="00BF277E" w:rsidRPr="00D42DC5" w:rsidRDefault="00BF277E" w:rsidP="00BF277E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D42DC5">
              <w:rPr>
                <w:rStyle w:val="attributenametext"/>
                <w:rFonts w:ascii="Arial" w:hAnsi="Arial" w:cs="Arial"/>
                <w:sz w:val="20"/>
                <w:szCs w:val="20"/>
              </w:rPr>
              <w:t xml:space="preserve">Klawiatura 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1A9DC67D" w14:textId="77777777" w:rsidR="00BF277E" w:rsidRPr="001F1527" w:rsidRDefault="00BF277E" w:rsidP="00BF277E">
            <w:pPr>
              <w:pStyle w:val="Standard"/>
              <w:rPr>
                <w:rFonts w:ascii="Arial" w:eastAsia="Arial Unicode MS" w:hAnsi="Arial" w:cs="Arial"/>
                <w:sz w:val="20"/>
                <w:szCs w:val="20"/>
                <w:lang w:val="pl-PL"/>
              </w:rPr>
            </w:pPr>
            <w:r w:rsidRPr="001F1527"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Posiada blok numeryczny</w:t>
            </w:r>
          </w:p>
          <w:p w14:paraId="4467A706" w14:textId="593B34B5" w:rsidR="00BF277E" w:rsidRPr="001F1527" w:rsidRDefault="00BF277E" w:rsidP="00BF277E">
            <w:pPr>
              <w:pStyle w:val="Standard"/>
              <w:rPr>
                <w:rFonts w:ascii="Arial" w:eastAsia="Arial Unicode MS" w:hAnsi="Arial" w:cs="Arial"/>
                <w:sz w:val="20"/>
                <w:szCs w:val="20"/>
                <w:lang w:val="pl-PL"/>
              </w:rPr>
            </w:pPr>
            <w:r w:rsidRPr="001F1527"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Posiada podświetlenie</w:t>
            </w:r>
          </w:p>
        </w:tc>
        <w:tc>
          <w:tcPr>
            <w:tcW w:w="5784" w:type="dxa"/>
            <w:shd w:val="clear" w:color="auto" w:fill="FFFFFF" w:themeFill="background1"/>
          </w:tcPr>
          <w:p w14:paraId="28391838" w14:textId="77777777" w:rsidR="006942AE" w:rsidRDefault="006942AE" w:rsidP="00BF277E">
            <w:pPr>
              <w:rPr>
                <w:rFonts w:ascii="Arial" w:hAnsi="Arial" w:cs="Arial"/>
                <w:sz w:val="20"/>
                <w:szCs w:val="20"/>
              </w:rPr>
            </w:pPr>
          </w:p>
          <w:p w14:paraId="298F685D" w14:textId="586B5217" w:rsidR="00BF277E" w:rsidRDefault="00BF277E" w:rsidP="00BF277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................................</w:t>
            </w:r>
          </w:p>
          <w:p w14:paraId="577F585C" w14:textId="7DA37C6B" w:rsidR="00BF277E" w:rsidRPr="00DC4F6E" w:rsidRDefault="00BF277E" w:rsidP="00BF277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ak/Nie</w:t>
            </w:r>
          </w:p>
        </w:tc>
      </w:tr>
      <w:tr w:rsidR="00BF277E" w:rsidRPr="000235EF" w14:paraId="2F825C5C" w14:textId="77777777" w:rsidTr="00C152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26AB4DF7" w14:textId="371E0213" w:rsidR="00BF277E" w:rsidRPr="00D42DC5" w:rsidRDefault="00BF277E" w:rsidP="00BF277E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D42DC5">
              <w:rPr>
                <w:rStyle w:val="attributenametext"/>
                <w:rFonts w:ascii="Arial" w:hAnsi="Arial" w:cs="Arial"/>
                <w:sz w:val="20"/>
                <w:szCs w:val="20"/>
              </w:rPr>
              <w:lastRenderedPageBreak/>
              <w:t>Klawiatura – rodzaj komunikacji z komputerem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14DAC6EA" w14:textId="0B2A0BF1" w:rsidR="00BF277E" w:rsidRPr="00D42DC5" w:rsidRDefault="00BF277E" w:rsidP="00BF277E">
            <w:pPr>
              <w:pStyle w:val="Standard"/>
              <w:rPr>
                <w:rFonts w:ascii="Arial" w:eastAsia="Arial Unicode MS" w:hAnsi="Arial" w:cs="Arial"/>
                <w:sz w:val="20"/>
                <w:szCs w:val="20"/>
                <w:lang w:val="pl-PL"/>
              </w:rPr>
            </w:pPr>
            <w:r w:rsidRPr="00D42DC5"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Bezprzewodowa, Bluetooth i odbiornik USB, możliwość sparowania myszki z tym samym odbiornikiem USB</w:t>
            </w:r>
          </w:p>
        </w:tc>
        <w:tc>
          <w:tcPr>
            <w:tcW w:w="5784" w:type="dxa"/>
            <w:shd w:val="clear" w:color="auto" w:fill="FFFFFF" w:themeFill="background1"/>
          </w:tcPr>
          <w:p w14:paraId="3AC50F2E" w14:textId="77777777" w:rsidR="006942AE" w:rsidRDefault="006942AE" w:rsidP="00BF277E">
            <w:pPr>
              <w:rPr>
                <w:rFonts w:ascii="Arial" w:hAnsi="Arial" w:cs="Arial"/>
                <w:sz w:val="20"/>
                <w:szCs w:val="20"/>
              </w:rPr>
            </w:pPr>
          </w:p>
          <w:p w14:paraId="7E154361" w14:textId="3162EA58" w:rsidR="00BF277E" w:rsidRDefault="00BF277E" w:rsidP="00BF277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................................</w:t>
            </w:r>
          </w:p>
          <w:p w14:paraId="280DABBE" w14:textId="10C6EB4F" w:rsidR="00BF277E" w:rsidRPr="00DC4F6E" w:rsidRDefault="00BF277E" w:rsidP="00BF277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ak/Nie</w:t>
            </w:r>
          </w:p>
        </w:tc>
      </w:tr>
      <w:tr w:rsidR="00764021" w:rsidRPr="000235EF" w14:paraId="6313FB3C" w14:textId="77777777" w:rsidTr="00C152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143BA92A" w14:textId="0C8062E4" w:rsidR="00764021" w:rsidRPr="00D42DC5" w:rsidRDefault="00C875BD" w:rsidP="00BF277E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>
              <w:rPr>
                <w:rStyle w:val="attributenametext"/>
                <w:rFonts w:ascii="Arial" w:hAnsi="Arial" w:cs="Arial"/>
                <w:sz w:val="20"/>
                <w:szCs w:val="20"/>
              </w:rPr>
              <w:t>Klawiatura - g</w:t>
            </w:r>
            <w:r w:rsidR="00764021">
              <w:rPr>
                <w:rStyle w:val="attributenametext"/>
              </w:rPr>
              <w:t xml:space="preserve">warancja 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4FD56C20" w14:textId="4637A848" w:rsidR="00764021" w:rsidRPr="00D42DC5" w:rsidRDefault="00764021" w:rsidP="00BF277E">
            <w:pPr>
              <w:pStyle w:val="Standard"/>
              <w:rPr>
                <w:rFonts w:ascii="Arial" w:eastAsia="Arial Unicode MS" w:hAnsi="Arial" w:cs="Arial"/>
                <w:sz w:val="20"/>
                <w:szCs w:val="20"/>
                <w:lang w:val="pl-PL"/>
              </w:rPr>
            </w:pPr>
            <w:r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minimum 24 miesiące</w:t>
            </w:r>
          </w:p>
        </w:tc>
        <w:tc>
          <w:tcPr>
            <w:tcW w:w="5784" w:type="dxa"/>
            <w:shd w:val="clear" w:color="auto" w:fill="FFFFFF" w:themeFill="background1"/>
          </w:tcPr>
          <w:p w14:paraId="0A96A960" w14:textId="77777777" w:rsidR="00C875BD" w:rsidRDefault="00C875BD" w:rsidP="00C875BD">
            <w:pPr>
              <w:rPr>
                <w:rFonts w:ascii="Arial" w:hAnsi="Arial" w:cs="Arial"/>
                <w:sz w:val="20"/>
                <w:szCs w:val="20"/>
              </w:rPr>
            </w:pPr>
          </w:p>
          <w:p w14:paraId="336FF9E5" w14:textId="6EE2B716" w:rsidR="00C875BD" w:rsidRDefault="00C875BD" w:rsidP="00C875B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................................</w:t>
            </w:r>
          </w:p>
          <w:p w14:paraId="49A1E67C" w14:textId="69D28CC6" w:rsidR="00764021" w:rsidRDefault="00C875BD" w:rsidP="00C875B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ak/Nie</w:t>
            </w:r>
          </w:p>
        </w:tc>
      </w:tr>
      <w:tr w:rsidR="00BF277E" w:rsidRPr="000235EF" w14:paraId="7CCCBCEC" w14:textId="77777777" w:rsidTr="00C152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13A14A80" w14:textId="55789D1F" w:rsidR="00BF277E" w:rsidRPr="00D42DC5" w:rsidRDefault="00BF277E" w:rsidP="00BF277E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D42DC5">
              <w:rPr>
                <w:rStyle w:val="attributenametext"/>
                <w:rFonts w:ascii="Arial" w:hAnsi="Arial" w:cs="Arial"/>
                <w:sz w:val="20"/>
                <w:szCs w:val="20"/>
              </w:rPr>
              <w:t>Mysz komputerowa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2DB3DAC1" w14:textId="3553D49D" w:rsidR="00BF277E" w:rsidRPr="00D42DC5" w:rsidRDefault="00BF277E" w:rsidP="00BF277E">
            <w:pPr>
              <w:pStyle w:val="Standard"/>
              <w:rPr>
                <w:rFonts w:ascii="Arial" w:eastAsia="Arial Unicode MS" w:hAnsi="Arial" w:cs="Arial"/>
                <w:sz w:val="20"/>
                <w:szCs w:val="20"/>
              </w:rPr>
            </w:pPr>
            <w:proofErr w:type="spellStart"/>
            <w:r w:rsidRPr="00D42DC5">
              <w:rPr>
                <w:rFonts w:ascii="Arial" w:eastAsia="Arial Unicode MS" w:hAnsi="Arial" w:cs="Arial"/>
                <w:sz w:val="20"/>
                <w:szCs w:val="20"/>
              </w:rPr>
              <w:t>Bezprzewodowa</w:t>
            </w:r>
            <w:proofErr w:type="spellEnd"/>
          </w:p>
        </w:tc>
        <w:tc>
          <w:tcPr>
            <w:tcW w:w="5784" w:type="dxa"/>
            <w:shd w:val="clear" w:color="auto" w:fill="FFFFFF" w:themeFill="background1"/>
          </w:tcPr>
          <w:p w14:paraId="3114427B" w14:textId="77777777" w:rsidR="006942AE" w:rsidRDefault="006942AE" w:rsidP="00BF277E">
            <w:pPr>
              <w:rPr>
                <w:rFonts w:ascii="Arial" w:hAnsi="Arial" w:cs="Arial"/>
                <w:sz w:val="20"/>
                <w:szCs w:val="20"/>
              </w:rPr>
            </w:pPr>
          </w:p>
          <w:p w14:paraId="298D86A8" w14:textId="34E4300D" w:rsidR="00BF277E" w:rsidRDefault="00BF277E" w:rsidP="00BF277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................................</w:t>
            </w:r>
          </w:p>
          <w:p w14:paraId="67DBF82D" w14:textId="3573AEA7" w:rsidR="00BF277E" w:rsidRPr="00DC4F6E" w:rsidRDefault="00BF277E" w:rsidP="00BF277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ak/Nie</w:t>
            </w:r>
          </w:p>
        </w:tc>
      </w:tr>
      <w:tr w:rsidR="00BF277E" w:rsidRPr="000235EF" w14:paraId="5CB2A4EF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2FAED731" w14:textId="4C6E3991" w:rsidR="00BF277E" w:rsidRPr="00D42DC5" w:rsidRDefault="00BF277E" w:rsidP="00BF277E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D42DC5">
              <w:rPr>
                <w:rStyle w:val="attributenametext"/>
                <w:rFonts w:ascii="Arial" w:hAnsi="Arial" w:cs="Arial"/>
                <w:sz w:val="20"/>
                <w:szCs w:val="20"/>
              </w:rPr>
              <w:t>Mysz komputerowa – czułość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61824645" w14:textId="2F2F3B13" w:rsidR="00BF277E" w:rsidRPr="00D42DC5" w:rsidRDefault="00BF277E" w:rsidP="00BF277E">
            <w:pPr>
              <w:pStyle w:val="Standard"/>
              <w:rPr>
                <w:rFonts w:ascii="Arial" w:eastAsia="Arial Unicode MS" w:hAnsi="Arial" w:cs="Arial"/>
                <w:sz w:val="20"/>
                <w:szCs w:val="20"/>
              </w:rPr>
            </w:pPr>
            <w:r w:rsidRPr="00D42DC5">
              <w:rPr>
                <w:rFonts w:ascii="Arial" w:eastAsia="Arial Unicode MS" w:hAnsi="Arial" w:cs="Arial"/>
                <w:sz w:val="20"/>
                <w:szCs w:val="20"/>
              </w:rPr>
              <w:t xml:space="preserve">Min </w:t>
            </w:r>
            <w:r w:rsidR="001726C3">
              <w:rPr>
                <w:rFonts w:ascii="Arial" w:eastAsia="Arial Unicode MS" w:hAnsi="Arial" w:cs="Arial"/>
                <w:sz w:val="20"/>
                <w:szCs w:val="20"/>
              </w:rPr>
              <w:t>10</w:t>
            </w:r>
            <w:r w:rsidRPr="00D42DC5">
              <w:rPr>
                <w:rFonts w:ascii="Arial" w:eastAsia="Arial Unicode MS" w:hAnsi="Arial" w:cs="Arial"/>
                <w:sz w:val="20"/>
                <w:szCs w:val="20"/>
              </w:rPr>
              <w:t>00 DPI</w:t>
            </w:r>
          </w:p>
        </w:tc>
        <w:tc>
          <w:tcPr>
            <w:tcW w:w="5784" w:type="dxa"/>
            <w:shd w:val="clear" w:color="auto" w:fill="FFFFFF" w:themeFill="background1"/>
          </w:tcPr>
          <w:p w14:paraId="5699174C" w14:textId="77777777" w:rsidR="006942AE" w:rsidRDefault="006942AE" w:rsidP="00BF277E">
            <w:pPr>
              <w:rPr>
                <w:rFonts w:ascii="Arial" w:hAnsi="Arial" w:cs="Arial"/>
                <w:sz w:val="20"/>
                <w:szCs w:val="20"/>
              </w:rPr>
            </w:pPr>
          </w:p>
          <w:p w14:paraId="033AEF9D" w14:textId="714747C4" w:rsidR="00BF277E" w:rsidRDefault="00BF277E" w:rsidP="00BF277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................................</w:t>
            </w:r>
          </w:p>
          <w:p w14:paraId="5DCEAC3E" w14:textId="07070C04" w:rsidR="00BF277E" w:rsidRPr="00DC4F6E" w:rsidRDefault="00BF277E" w:rsidP="00BF277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Należy podać </w:t>
            </w:r>
          </w:p>
        </w:tc>
      </w:tr>
      <w:tr w:rsidR="00BF277E" w:rsidRPr="000235EF" w14:paraId="6AAC9315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1BD30AC1" w14:textId="79938D5A" w:rsidR="00BF277E" w:rsidRPr="00D42DC5" w:rsidRDefault="00BF277E" w:rsidP="00BF277E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D42DC5">
              <w:rPr>
                <w:rStyle w:val="attributenametext"/>
                <w:rFonts w:ascii="Arial" w:hAnsi="Arial" w:cs="Arial"/>
                <w:sz w:val="20"/>
                <w:szCs w:val="20"/>
              </w:rPr>
              <w:t>Mysz komputerowa – rodzaj komunikacji z komputerem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0A503C59" w14:textId="2DBE9E91" w:rsidR="00BF277E" w:rsidRPr="00D42DC5" w:rsidRDefault="00BF277E" w:rsidP="00BF277E">
            <w:pPr>
              <w:pStyle w:val="Standard"/>
              <w:rPr>
                <w:rFonts w:ascii="Arial" w:eastAsia="Arial Unicode MS" w:hAnsi="Arial" w:cs="Arial"/>
                <w:sz w:val="20"/>
                <w:szCs w:val="20"/>
                <w:lang w:val="pl-PL"/>
              </w:rPr>
            </w:pPr>
            <w:r w:rsidRPr="00D42DC5"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Bezprzewodowa, Bluetooth i odbiornik USB, możliwość sparowania klawiatury z tym samym odbiornikiem USB</w:t>
            </w:r>
          </w:p>
        </w:tc>
        <w:tc>
          <w:tcPr>
            <w:tcW w:w="5784" w:type="dxa"/>
            <w:shd w:val="clear" w:color="auto" w:fill="FFFFFF" w:themeFill="background1"/>
          </w:tcPr>
          <w:p w14:paraId="3BDA2669" w14:textId="77777777" w:rsidR="006942AE" w:rsidRDefault="00BF277E" w:rsidP="00BF277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0D66BA52" w14:textId="4A1FAA6E" w:rsidR="00BF277E" w:rsidRDefault="00BF277E" w:rsidP="00BF277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...............................</w:t>
            </w:r>
          </w:p>
          <w:p w14:paraId="4327D895" w14:textId="39068646" w:rsidR="00BF277E" w:rsidRPr="00DC4F6E" w:rsidRDefault="00BF277E" w:rsidP="00BF277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ak/Nie</w:t>
            </w:r>
          </w:p>
        </w:tc>
      </w:tr>
      <w:tr w:rsidR="00C875BD" w:rsidRPr="000235EF" w14:paraId="7DCD2C8A" w14:textId="77777777" w:rsidTr="0036741B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70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49226954" w14:textId="6193E013" w:rsidR="00C875BD" w:rsidRPr="00D42DC5" w:rsidRDefault="00C875BD" w:rsidP="00BF277E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>
              <w:rPr>
                <w:rStyle w:val="attributenametext"/>
                <w:rFonts w:ascii="Arial" w:hAnsi="Arial" w:cs="Arial"/>
                <w:sz w:val="20"/>
                <w:szCs w:val="20"/>
              </w:rPr>
              <w:t xml:space="preserve">Mysz komputerowa - gwarancja 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482F9534" w14:textId="414EBD45" w:rsidR="00C875BD" w:rsidRPr="00D42DC5" w:rsidRDefault="00C875BD" w:rsidP="001E6577">
            <w:pPr>
              <w:pStyle w:val="Standard"/>
              <w:rPr>
                <w:rFonts w:ascii="Arial" w:eastAsia="Arial Unicode MS" w:hAnsi="Arial" w:cs="Arial"/>
                <w:sz w:val="20"/>
                <w:szCs w:val="20"/>
                <w:lang w:val="pl-PL"/>
              </w:rPr>
            </w:pPr>
            <w:r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 xml:space="preserve"> Minimum 24 miesiące</w:t>
            </w:r>
          </w:p>
        </w:tc>
        <w:tc>
          <w:tcPr>
            <w:tcW w:w="5784" w:type="dxa"/>
            <w:shd w:val="clear" w:color="auto" w:fill="FFFFFF" w:themeFill="background1"/>
          </w:tcPr>
          <w:p w14:paraId="5A7A283C" w14:textId="77777777" w:rsidR="00C875BD" w:rsidRDefault="00C875BD" w:rsidP="006942AE">
            <w:pPr>
              <w:rPr>
                <w:rFonts w:ascii="Arial" w:hAnsi="Arial" w:cs="Arial"/>
                <w:sz w:val="20"/>
                <w:szCs w:val="20"/>
              </w:rPr>
            </w:pPr>
          </w:p>
          <w:p w14:paraId="06C15EDF" w14:textId="1B666795" w:rsidR="00C875BD" w:rsidRDefault="00C875BD" w:rsidP="006942A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................................</w:t>
            </w:r>
          </w:p>
          <w:p w14:paraId="647BD5FD" w14:textId="436149BC" w:rsidR="00C875BD" w:rsidRDefault="00C875BD" w:rsidP="006942A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Należy podać </w:t>
            </w:r>
          </w:p>
        </w:tc>
      </w:tr>
    </w:tbl>
    <w:p w14:paraId="327E6C79" w14:textId="77777777" w:rsidR="0042394D" w:rsidRDefault="0042394D" w:rsidP="0042394D">
      <w:pPr>
        <w:rPr>
          <w:b/>
          <w:bCs/>
        </w:rPr>
      </w:pPr>
    </w:p>
    <w:p w14:paraId="3714285D" w14:textId="77777777" w:rsidR="0042394D" w:rsidRDefault="0042394D" w:rsidP="0042394D">
      <w:pPr>
        <w:spacing w:after="0" w:line="240" w:lineRule="auto"/>
        <w:ind w:left="7369" w:firstLine="419"/>
        <w:rPr>
          <w:rFonts w:ascii="Arial" w:hAnsi="Arial" w:cs="Arial"/>
        </w:rPr>
      </w:pPr>
      <w:r>
        <w:rPr>
          <w:rFonts w:ascii="Arial" w:hAnsi="Arial" w:cs="Arial"/>
        </w:rPr>
        <w:t>………………………………………</w:t>
      </w:r>
    </w:p>
    <w:p w14:paraId="1B5D396D" w14:textId="77777777" w:rsidR="0042394D" w:rsidRDefault="0042394D" w:rsidP="0042394D">
      <w:pPr>
        <w:spacing w:after="0" w:line="240" w:lineRule="auto"/>
        <w:ind w:left="4254" w:firstLine="709"/>
        <w:jc w:val="center"/>
        <w:rPr>
          <w:rFonts w:ascii="Arial" w:hAnsi="Arial" w:cs="Arial"/>
          <w:bCs/>
          <w:i/>
          <w:vertAlign w:val="superscript"/>
          <w:lang w:eastAsia="x-none"/>
        </w:rPr>
      </w:pPr>
      <w:r>
        <w:rPr>
          <w:rFonts w:ascii="Arial" w:hAnsi="Arial" w:cs="Arial"/>
          <w:bCs/>
          <w:i/>
          <w:vertAlign w:val="superscript"/>
          <w:lang w:eastAsia="x-none"/>
        </w:rPr>
        <w:t>elektroniczny podpis  osoby/ osób</w:t>
      </w:r>
    </w:p>
    <w:p w14:paraId="6270C291" w14:textId="77777777" w:rsidR="0042394D" w:rsidRDefault="0042394D" w:rsidP="0042394D">
      <w:pPr>
        <w:spacing w:after="0" w:line="240" w:lineRule="auto"/>
        <w:ind w:left="4253" w:firstLine="709"/>
        <w:jc w:val="center"/>
        <w:rPr>
          <w:rFonts w:ascii="Arial" w:hAnsi="Arial" w:cs="Arial"/>
          <w:bCs/>
          <w:i/>
          <w:vertAlign w:val="superscript"/>
          <w:lang w:eastAsia="x-none"/>
        </w:rPr>
      </w:pPr>
      <w:r>
        <w:rPr>
          <w:rFonts w:ascii="Arial" w:hAnsi="Arial" w:cs="Arial"/>
          <w:bCs/>
          <w:i/>
          <w:vertAlign w:val="superscript"/>
          <w:lang w:eastAsia="x-none"/>
        </w:rPr>
        <w:t>uprawnionych do wystąpienia w imieniu wykonawcy</w:t>
      </w:r>
    </w:p>
    <w:p w14:paraId="36F0A482" w14:textId="5956528D" w:rsidR="0084132A" w:rsidRPr="000235EF" w:rsidRDefault="0084132A" w:rsidP="007A1D12">
      <w:pPr>
        <w:rPr>
          <w:rFonts w:ascii="Arial" w:hAnsi="Arial" w:cs="Arial"/>
        </w:rPr>
      </w:pPr>
    </w:p>
    <w:sectPr w:rsidR="0084132A" w:rsidRPr="000235EF" w:rsidSect="006942AE">
      <w:headerReference w:type="first" r:id="rId10"/>
      <w:pgSz w:w="16838" w:h="11906" w:orient="landscape"/>
      <w:pgMar w:top="1417" w:right="1417" w:bottom="993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3E9D7B" w14:textId="77777777" w:rsidR="0009095D" w:rsidRDefault="0009095D" w:rsidP="0042394D">
      <w:pPr>
        <w:spacing w:after="0" w:line="240" w:lineRule="auto"/>
      </w:pPr>
      <w:r>
        <w:separator/>
      </w:r>
    </w:p>
  </w:endnote>
  <w:endnote w:type="continuationSeparator" w:id="0">
    <w:p w14:paraId="1FD063E8" w14:textId="77777777" w:rsidR="0009095D" w:rsidRDefault="0009095D" w:rsidP="004239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BA3780" w14:textId="77777777" w:rsidR="0009095D" w:rsidRDefault="0009095D" w:rsidP="0042394D">
      <w:pPr>
        <w:spacing w:after="0" w:line="240" w:lineRule="auto"/>
      </w:pPr>
      <w:r>
        <w:separator/>
      </w:r>
    </w:p>
  </w:footnote>
  <w:footnote w:type="continuationSeparator" w:id="0">
    <w:p w14:paraId="0AE78DD0" w14:textId="77777777" w:rsidR="0009095D" w:rsidRDefault="0009095D" w:rsidP="004239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E9FF78" w14:textId="77777777" w:rsidR="00BB2FBC" w:rsidRPr="00DD6607" w:rsidRDefault="00BB2FBC" w:rsidP="00BB2FBC">
    <w:pPr>
      <w:pStyle w:val="Nagwek"/>
      <w:tabs>
        <w:tab w:val="clear" w:pos="4536"/>
        <w:tab w:val="left" w:pos="8463"/>
      </w:tabs>
      <w:rPr>
        <w:rFonts w:ascii="Arial" w:hAnsi="Arial" w:cs="Arial"/>
        <w:b/>
        <w:color w:val="495459"/>
        <w:sz w:val="15"/>
        <w:szCs w:val="15"/>
      </w:rPr>
    </w:pPr>
    <w:r w:rsidRPr="00DD6607">
      <w:rPr>
        <w:rFonts w:ascii="Arial" w:hAnsi="Arial" w:cs="Arial"/>
        <w:b/>
        <w:noProof/>
        <w:color w:val="495459"/>
        <w:sz w:val="15"/>
        <w:szCs w:val="15"/>
      </w:rPr>
      <w:drawing>
        <wp:anchor distT="0" distB="0" distL="114300" distR="114300" simplePos="0" relativeHeight="251659264" behindDoc="0" locked="0" layoutInCell="1" allowOverlap="1" wp14:anchorId="203E19BE" wp14:editId="096E5057">
          <wp:simplePos x="0" y="0"/>
          <wp:positionH relativeFrom="column">
            <wp:posOffset>-95885</wp:posOffset>
          </wp:positionH>
          <wp:positionV relativeFrom="paragraph">
            <wp:posOffset>21314</wp:posOffset>
          </wp:positionV>
          <wp:extent cx="603250" cy="552450"/>
          <wp:effectExtent l="0" t="0" r="6350" b="0"/>
          <wp:wrapNone/>
          <wp:docPr id="1587966218" name="Obraz 15879662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3250" cy="552450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1BFA74B0" w14:textId="77777777" w:rsidR="00BB2FBC" w:rsidRPr="00DD6607" w:rsidRDefault="00BB2FBC" w:rsidP="00BB2FBC">
    <w:pPr>
      <w:pStyle w:val="Nagwek"/>
      <w:tabs>
        <w:tab w:val="left" w:pos="8463"/>
      </w:tabs>
      <w:jc w:val="center"/>
      <w:rPr>
        <w:rFonts w:ascii="Arial" w:hAnsi="Arial" w:cs="Arial"/>
        <w:b/>
        <w:sz w:val="15"/>
        <w:szCs w:val="15"/>
      </w:rPr>
    </w:pPr>
    <w:r w:rsidRPr="00DD6607">
      <w:rPr>
        <w:rFonts w:ascii="Arial" w:hAnsi="Arial" w:cs="Arial"/>
        <w:b/>
        <w:sz w:val="15"/>
        <w:szCs w:val="15"/>
      </w:rPr>
      <w:t>POLITECHNIKA WARSZAWSKA</w:t>
    </w:r>
  </w:p>
  <w:p w14:paraId="725B5276" w14:textId="77777777" w:rsidR="00BB2FBC" w:rsidRDefault="00BB2FBC" w:rsidP="00BB2FBC">
    <w:pPr>
      <w:pStyle w:val="Nagwek"/>
      <w:tabs>
        <w:tab w:val="left" w:pos="8463"/>
      </w:tabs>
      <w:jc w:val="center"/>
      <w:rPr>
        <w:rFonts w:ascii="Arial" w:hAnsi="Arial" w:cs="Arial"/>
        <w:b/>
        <w:sz w:val="15"/>
        <w:szCs w:val="15"/>
      </w:rPr>
    </w:pPr>
    <w:r w:rsidRPr="00DD6607">
      <w:rPr>
        <w:rFonts w:ascii="Arial" w:hAnsi="Arial" w:cs="Arial"/>
        <w:b/>
        <w:sz w:val="15"/>
        <w:szCs w:val="15"/>
      </w:rPr>
      <w:t>WYDZIAŁ MECHATRONIKI</w:t>
    </w:r>
  </w:p>
  <w:p w14:paraId="6EA294CD" w14:textId="77777777" w:rsidR="00BB2FBC" w:rsidRDefault="00BB2FBC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5F52B9"/>
    <w:multiLevelType w:val="hybridMultilevel"/>
    <w:tmpl w:val="78A4B304"/>
    <w:lvl w:ilvl="0" w:tplc="E8F6DA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A07278"/>
    <w:multiLevelType w:val="hybridMultilevel"/>
    <w:tmpl w:val="9B28F89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615687"/>
    <w:multiLevelType w:val="hybridMultilevel"/>
    <w:tmpl w:val="9B28F89A"/>
    <w:lvl w:ilvl="0" w:tplc="0415000F">
      <w:start w:val="1"/>
      <w:numFmt w:val="decimal"/>
      <w:lvlText w:val="%1.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206B52"/>
    <w:multiLevelType w:val="hybridMultilevel"/>
    <w:tmpl w:val="FD38EEF6"/>
    <w:lvl w:ilvl="0" w:tplc="2A600F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6226254">
    <w:abstractNumId w:val="2"/>
  </w:num>
  <w:num w:numId="2" w16cid:durableId="158544245">
    <w:abstractNumId w:val="3"/>
  </w:num>
  <w:num w:numId="3" w16cid:durableId="602736182">
    <w:abstractNumId w:val="1"/>
  </w:num>
  <w:num w:numId="4" w16cid:durableId="5821823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3tzAzNTExtjCyMDRS0lEKTi0uzszPAykwrgUAs2W6qCwAAAA="/>
  </w:docVars>
  <w:rsids>
    <w:rsidRoot w:val="004C3C0C"/>
    <w:rsid w:val="0000133F"/>
    <w:rsid w:val="0000171A"/>
    <w:rsid w:val="00016496"/>
    <w:rsid w:val="00020C29"/>
    <w:rsid w:val="000235EF"/>
    <w:rsid w:val="0003469E"/>
    <w:rsid w:val="00043587"/>
    <w:rsid w:val="000545FA"/>
    <w:rsid w:val="000601EB"/>
    <w:rsid w:val="0006584E"/>
    <w:rsid w:val="00070E0B"/>
    <w:rsid w:val="000741EB"/>
    <w:rsid w:val="00074F7E"/>
    <w:rsid w:val="0007524B"/>
    <w:rsid w:val="00087915"/>
    <w:rsid w:val="0009095D"/>
    <w:rsid w:val="000921D7"/>
    <w:rsid w:val="000A7DDD"/>
    <w:rsid w:val="000B6454"/>
    <w:rsid w:val="000D0B08"/>
    <w:rsid w:val="000D30B8"/>
    <w:rsid w:val="000F3A7E"/>
    <w:rsid w:val="0010019E"/>
    <w:rsid w:val="00106719"/>
    <w:rsid w:val="001234CB"/>
    <w:rsid w:val="00125109"/>
    <w:rsid w:val="001327E0"/>
    <w:rsid w:val="00140F97"/>
    <w:rsid w:val="001411DC"/>
    <w:rsid w:val="001413FD"/>
    <w:rsid w:val="00141BAD"/>
    <w:rsid w:val="001420D1"/>
    <w:rsid w:val="00156B10"/>
    <w:rsid w:val="00170BFE"/>
    <w:rsid w:val="001726C3"/>
    <w:rsid w:val="001734F3"/>
    <w:rsid w:val="00191A35"/>
    <w:rsid w:val="001955D9"/>
    <w:rsid w:val="001A0AD8"/>
    <w:rsid w:val="001A2C65"/>
    <w:rsid w:val="001A6B34"/>
    <w:rsid w:val="001E4556"/>
    <w:rsid w:val="001E6577"/>
    <w:rsid w:val="001F1527"/>
    <w:rsid w:val="001F509E"/>
    <w:rsid w:val="002017AE"/>
    <w:rsid w:val="00201ABB"/>
    <w:rsid w:val="00205DC5"/>
    <w:rsid w:val="00234977"/>
    <w:rsid w:val="002465F7"/>
    <w:rsid w:val="00252529"/>
    <w:rsid w:val="00255BA6"/>
    <w:rsid w:val="002602DF"/>
    <w:rsid w:val="00264575"/>
    <w:rsid w:val="00267B93"/>
    <w:rsid w:val="00277455"/>
    <w:rsid w:val="002850DE"/>
    <w:rsid w:val="00292044"/>
    <w:rsid w:val="0029696F"/>
    <w:rsid w:val="0029752A"/>
    <w:rsid w:val="002A3F38"/>
    <w:rsid w:val="002A512E"/>
    <w:rsid w:val="002B4E3F"/>
    <w:rsid w:val="002C4BD1"/>
    <w:rsid w:val="002C64DF"/>
    <w:rsid w:val="002E492C"/>
    <w:rsid w:val="002E66FE"/>
    <w:rsid w:val="00301321"/>
    <w:rsid w:val="0033143E"/>
    <w:rsid w:val="00333C28"/>
    <w:rsid w:val="00337738"/>
    <w:rsid w:val="00344975"/>
    <w:rsid w:val="00352D1D"/>
    <w:rsid w:val="00356463"/>
    <w:rsid w:val="00384D6A"/>
    <w:rsid w:val="003B4AC4"/>
    <w:rsid w:val="003C0403"/>
    <w:rsid w:val="003C7195"/>
    <w:rsid w:val="003D3186"/>
    <w:rsid w:val="003D40C4"/>
    <w:rsid w:val="003D5374"/>
    <w:rsid w:val="003D71A2"/>
    <w:rsid w:val="003F25C1"/>
    <w:rsid w:val="003F3465"/>
    <w:rsid w:val="003F56AB"/>
    <w:rsid w:val="003F6A39"/>
    <w:rsid w:val="004012FB"/>
    <w:rsid w:val="004024C1"/>
    <w:rsid w:val="00404E28"/>
    <w:rsid w:val="0042394D"/>
    <w:rsid w:val="00423CED"/>
    <w:rsid w:val="0043000C"/>
    <w:rsid w:val="0043796A"/>
    <w:rsid w:val="00441282"/>
    <w:rsid w:val="00445D6C"/>
    <w:rsid w:val="004469DF"/>
    <w:rsid w:val="004553FB"/>
    <w:rsid w:val="004554E8"/>
    <w:rsid w:val="00462893"/>
    <w:rsid w:val="00474D2A"/>
    <w:rsid w:val="00474E57"/>
    <w:rsid w:val="0047776F"/>
    <w:rsid w:val="004840E1"/>
    <w:rsid w:val="00485C7B"/>
    <w:rsid w:val="00486BE2"/>
    <w:rsid w:val="00486F95"/>
    <w:rsid w:val="00493172"/>
    <w:rsid w:val="004A0C6E"/>
    <w:rsid w:val="004B50F6"/>
    <w:rsid w:val="004C3C0C"/>
    <w:rsid w:val="004C700C"/>
    <w:rsid w:val="004D2773"/>
    <w:rsid w:val="004D2AE4"/>
    <w:rsid w:val="004E07F9"/>
    <w:rsid w:val="004E1A2F"/>
    <w:rsid w:val="004E71AB"/>
    <w:rsid w:val="004F3A49"/>
    <w:rsid w:val="004F595A"/>
    <w:rsid w:val="00500DC0"/>
    <w:rsid w:val="00524CE7"/>
    <w:rsid w:val="0053039B"/>
    <w:rsid w:val="005308B9"/>
    <w:rsid w:val="00535A56"/>
    <w:rsid w:val="005634E8"/>
    <w:rsid w:val="0056482E"/>
    <w:rsid w:val="00566D2F"/>
    <w:rsid w:val="005701F5"/>
    <w:rsid w:val="00587E03"/>
    <w:rsid w:val="00590BB7"/>
    <w:rsid w:val="005A1B63"/>
    <w:rsid w:val="005A4A15"/>
    <w:rsid w:val="005A4AB9"/>
    <w:rsid w:val="005B5D36"/>
    <w:rsid w:val="005C5DFC"/>
    <w:rsid w:val="005D731C"/>
    <w:rsid w:val="005E27C2"/>
    <w:rsid w:val="005E4F0A"/>
    <w:rsid w:val="005E6B7D"/>
    <w:rsid w:val="005F3415"/>
    <w:rsid w:val="00607361"/>
    <w:rsid w:val="00611042"/>
    <w:rsid w:val="006129FC"/>
    <w:rsid w:val="00615D7F"/>
    <w:rsid w:val="00627F02"/>
    <w:rsid w:val="0063415C"/>
    <w:rsid w:val="006505BF"/>
    <w:rsid w:val="00667161"/>
    <w:rsid w:val="0067100C"/>
    <w:rsid w:val="0067149A"/>
    <w:rsid w:val="00675FEA"/>
    <w:rsid w:val="00676171"/>
    <w:rsid w:val="006942AE"/>
    <w:rsid w:val="006B1259"/>
    <w:rsid w:val="006B2AA1"/>
    <w:rsid w:val="006C33AD"/>
    <w:rsid w:val="006C4F55"/>
    <w:rsid w:val="006C656A"/>
    <w:rsid w:val="006E3420"/>
    <w:rsid w:val="006E7D4F"/>
    <w:rsid w:val="006F0F76"/>
    <w:rsid w:val="006F10F1"/>
    <w:rsid w:val="006F2FCF"/>
    <w:rsid w:val="006F4940"/>
    <w:rsid w:val="006F6F63"/>
    <w:rsid w:val="00710083"/>
    <w:rsid w:val="00711D34"/>
    <w:rsid w:val="00717503"/>
    <w:rsid w:val="00721054"/>
    <w:rsid w:val="00722EDC"/>
    <w:rsid w:val="0075678D"/>
    <w:rsid w:val="007639CD"/>
    <w:rsid w:val="00764021"/>
    <w:rsid w:val="007659D9"/>
    <w:rsid w:val="007721AA"/>
    <w:rsid w:val="0077469C"/>
    <w:rsid w:val="007758E6"/>
    <w:rsid w:val="007911A5"/>
    <w:rsid w:val="007933EA"/>
    <w:rsid w:val="00796E9D"/>
    <w:rsid w:val="007A000E"/>
    <w:rsid w:val="007A1710"/>
    <w:rsid w:val="007A1D12"/>
    <w:rsid w:val="007B03F0"/>
    <w:rsid w:val="007C0BFF"/>
    <w:rsid w:val="007D2A0E"/>
    <w:rsid w:val="007F02F3"/>
    <w:rsid w:val="00805255"/>
    <w:rsid w:val="008330AF"/>
    <w:rsid w:val="0084132A"/>
    <w:rsid w:val="00850891"/>
    <w:rsid w:val="00862666"/>
    <w:rsid w:val="00864B1E"/>
    <w:rsid w:val="00874C45"/>
    <w:rsid w:val="008842A0"/>
    <w:rsid w:val="0088685F"/>
    <w:rsid w:val="0088701E"/>
    <w:rsid w:val="008940DF"/>
    <w:rsid w:val="008A2247"/>
    <w:rsid w:val="008B2C3A"/>
    <w:rsid w:val="008B7102"/>
    <w:rsid w:val="008C012A"/>
    <w:rsid w:val="008C6FF7"/>
    <w:rsid w:val="008E1C8F"/>
    <w:rsid w:val="008E48F7"/>
    <w:rsid w:val="008F3C97"/>
    <w:rsid w:val="009069C7"/>
    <w:rsid w:val="00906B7E"/>
    <w:rsid w:val="00916F9C"/>
    <w:rsid w:val="00926373"/>
    <w:rsid w:val="0093395F"/>
    <w:rsid w:val="00935994"/>
    <w:rsid w:val="00941136"/>
    <w:rsid w:val="009535A4"/>
    <w:rsid w:val="00955D4F"/>
    <w:rsid w:val="00961432"/>
    <w:rsid w:val="00965CBC"/>
    <w:rsid w:val="00972F55"/>
    <w:rsid w:val="00974D25"/>
    <w:rsid w:val="009776C5"/>
    <w:rsid w:val="0098007A"/>
    <w:rsid w:val="00983AAF"/>
    <w:rsid w:val="00987047"/>
    <w:rsid w:val="0098734A"/>
    <w:rsid w:val="00994725"/>
    <w:rsid w:val="00994FA2"/>
    <w:rsid w:val="00997B25"/>
    <w:rsid w:val="009A0554"/>
    <w:rsid w:val="009A2754"/>
    <w:rsid w:val="009B19C7"/>
    <w:rsid w:val="009B2060"/>
    <w:rsid w:val="009B6B2E"/>
    <w:rsid w:val="009B6E98"/>
    <w:rsid w:val="009C56A7"/>
    <w:rsid w:val="009D53B4"/>
    <w:rsid w:val="009E0D17"/>
    <w:rsid w:val="009F7485"/>
    <w:rsid w:val="00A02238"/>
    <w:rsid w:val="00A148FD"/>
    <w:rsid w:val="00A3236D"/>
    <w:rsid w:val="00A32A3A"/>
    <w:rsid w:val="00A34D77"/>
    <w:rsid w:val="00A5650B"/>
    <w:rsid w:val="00A775BD"/>
    <w:rsid w:val="00A83CF1"/>
    <w:rsid w:val="00A85C94"/>
    <w:rsid w:val="00A875F9"/>
    <w:rsid w:val="00A91403"/>
    <w:rsid w:val="00A92BFB"/>
    <w:rsid w:val="00AA1FA9"/>
    <w:rsid w:val="00AA3C00"/>
    <w:rsid w:val="00AB1202"/>
    <w:rsid w:val="00AC3A7A"/>
    <w:rsid w:val="00AE668B"/>
    <w:rsid w:val="00AF4817"/>
    <w:rsid w:val="00AF4B77"/>
    <w:rsid w:val="00B04015"/>
    <w:rsid w:val="00B079AA"/>
    <w:rsid w:val="00B123DC"/>
    <w:rsid w:val="00B20E42"/>
    <w:rsid w:val="00B2215B"/>
    <w:rsid w:val="00B25C61"/>
    <w:rsid w:val="00B34473"/>
    <w:rsid w:val="00B4448D"/>
    <w:rsid w:val="00B55536"/>
    <w:rsid w:val="00B57970"/>
    <w:rsid w:val="00B623F9"/>
    <w:rsid w:val="00B74AAA"/>
    <w:rsid w:val="00B75335"/>
    <w:rsid w:val="00B80CC4"/>
    <w:rsid w:val="00B969BD"/>
    <w:rsid w:val="00BA65A4"/>
    <w:rsid w:val="00BB267C"/>
    <w:rsid w:val="00BB2FBC"/>
    <w:rsid w:val="00BB5983"/>
    <w:rsid w:val="00BB69E8"/>
    <w:rsid w:val="00BD098C"/>
    <w:rsid w:val="00BD21FE"/>
    <w:rsid w:val="00BD35A7"/>
    <w:rsid w:val="00BD44B2"/>
    <w:rsid w:val="00BE436D"/>
    <w:rsid w:val="00BF277E"/>
    <w:rsid w:val="00BF2868"/>
    <w:rsid w:val="00BF31D4"/>
    <w:rsid w:val="00BF32A7"/>
    <w:rsid w:val="00C039C2"/>
    <w:rsid w:val="00C058C3"/>
    <w:rsid w:val="00C066EA"/>
    <w:rsid w:val="00C072F4"/>
    <w:rsid w:val="00C15215"/>
    <w:rsid w:val="00C239ED"/>
    <w:rsid w:val="00C24277"/>
    <w:rsid w:val="00C25921"/>
    <w:rsid w:val="00C30A6F"/>
    <w:rsid w:val="00C370C4"/>
    <w:rsid w:val="00C43856"/>
    <w:rsid w:val="00C52046"/>
    <w:rsid w:val="00C83CF6"/>
    <w:rsid w:val="00C875BD"/>
    <w:rsid w:val="00C90F85"/>
    <w:rsid w:val="00C932DC"/>
    <w:rsid w:val="00C94538"/>
    <w:rsid w:val="00C94D88"/>
    <w:rsid w:val="00C96963"/>
    <w:rsid w:val="00CA7DDF"/>
    <w:rsid w:val="00CB37FC"/>
    <w:rsid w:val="00CB7CC5"/>
    <w:rsid w:val="00CC4C06"/>
    <w:rsid w:val="00CC5C43"/>
    <w:rsid w:val="00CD164D"/>
    <w:rsid w:val="00CD1E92"/>
    <w:rsid w:val="00CD3AA5"/>
    <w:rsid w:val="00CD4EA7"/>
    <w:rsid w:val="00CD6758"/>
    <w:rsid w:val="00CE15FF"/>
    <w:rsid w:val="00CE769E"/>
    <w:rsid w:val="00D00622"/>
    <w:rsid w:val="00D24316"/>
    <w:rsid w:val="00D325F0"/>
    <w:rsid w:val="00D3444D"/>
    <w:rsid w:val="00D36F2C"/>
    <w:rsid w:val="00D42DC5"/>
    <w:rsid w:val="00D74B44"/>
    <w:rsid w:val="00D80BD4"/>
    <w:rsid w:val="00D875E2"/>
    <w:rsid w:val="00D9366C"/>
    <w:rsid w:val="00D95D45"/>
    <w:rsid w:val="00D96D34"/>
    <w:rsid w:val="00DB3A0B"/>
    <w:rsid w:val="00DC4F6E"/>
    <w:rsid w:val="00DD3841"/>
    <w:rsid w:val="00DF6315"/>
    <w:rsid w:val="00DF7627"/>
    <w:rsid w:val="00E076A9"/>
    <w:rsid w:val="00E2151F"/>
    <w:rsid w:val="00E26100"/>
    <w:rsid w:val="00E313F6"/>
    <w:rsid w:val="00E3210F"/>
    <w:rsid w:val="00E33C6E"/>
    <w:rsid w:val="00E3564C"/>
    <w:rsid w:val="00E363CF"/>
    <w:rsid w:val="00E37352"/>
    <w:rsid w:val="00E54AFE"/>
    <w:rsid w:val="00E57D82"/>
    <w:rsid w:val="00E611CA"/>
    <w:rsid w:val="00E616CA"/>
    <w:rsid w:val="00E70794"/>
    <w:rsid w:val="00E74FE9"/>
    <w:rsid w:val="00E84831"/>
    <w:rsid w:val="00E9375E"/>
    <w:rsid w:val="00EA3610"/>
    <w:rsid w:val="00EB0B13"/>
    <w:rsid w:val="00EB285B"/>
    <w:rsid w:val="00EB74DF"/>
    <w:rsid w:val="00EC5E2A"/>
    <w:rsid w:val="00ED20E1"/>
    <w:rsid w:val="00ED39CD"/>
    <w:rsid w:val="00EE2171"/>
    <w:rsid w:val="00EF013C"/>
    <w:rsid w:val="00EF089D"/>
    <w:rsid w:val="00EF7EC1"/>
    <w:rsid w:val="00F057B2"/>
    <w:rsid w:val="00F06979"/>
    <w:rsid w:val="00F37885"/>
    <w:rsid w:val="00F44A94"/>
    <w:rsid w:val="00F47AD3"/>
    <w:rsid w:val="00F855A2"/>
    <w:rsid w:val="00F951FF"/>
    <w:rsid w:val="00FA1E2B"/>
    <w:rsid w:val="00FA34ED"/>
    <w:rsid w:val="00FB4347"/>
    <w:rsid w:val="00FB54E5"/>
    <w:rsid w:val="00FE3B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B7B5A5"/>
  <w15:chartTrackingRefBased/>
  <w15:docId w15:val="{78C9E3E2-7E0E-4C77-AC8F-7F7958FF8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C875BD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4C3C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ogrubienie">
    <w:name w:val="Strong"/>
    <w:basedOn w:val="Domylnaczcionkaakapitu"/>
    <w:uiPriority w:val="22"/>
    <w:qFormat/>
    <w:rsid w:val="000A7DDD"/>
    <w:rPr>
      <w:b/>
      <w:bCs/>
    </w:rPr>
  </w:style>
  <w:style w:type="paragraph" w:styleId="Akapitzlist">
    <w:name w:val="List Paragraph"/>
    <w:basedOn w:val="Normalny"/>
    <w:uiPriority w:val="34"/>
    <w:qFormat/>
    <w:rsid w:val="00E076A9"/>
    <w:pPr>
      <w:ind w:left="720"/>
      <w:contextualSpacing/>
    </w:pPr>
  </w:style>
  <w:style w:type="paragraph" w:customStyle="1" w:styleId="Standard">
    <w:name w:val="Standard"/>
    <w:rsid w:val="00016496"/>
    <w:pPr>
      <w:widowControl w:val="0"/>
      <w:suppressAutoHyphens/>
      <w:autoSpaceDN w:val="0"/>
      <w:spacing w:after="0" w:line="240" w:lineRule="auto"/>
      <w:textAlignment w:val="baseline"/>
    </w:pPr>
    <w:rPr>
      <w:rFonts w:ascii="Calibri" w:eastAsia="Calibri" w:hAnsi="Calibri" w:cs="Calibri"/>
      <w:lang w:val="en-US"/>
    </w:rPr>
  </w:style>
  <w:style w:type="paragraph" w:styleId="Nagwek">
    <w:name w:val="header"/>
    <w:basedOn w:val="Normalny"/>
    <w:link w:val="NagwekZnak"/>
    <w:unhideWhenUsed/>
    <w:rsid w:val="004239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qFormat/>
    <w:rsid w:val="0042394D"/>
  </w:style>
  <w:style w:type="paragraph" w:styleId="Stopka">
    <w:name w:val="footer"/>
    <w:basedOn w:val="Normalny"/>
    <w:link w:val="StopkaZnak"/>
    <w:uiPriority w:val="99"/>
    <w:unhideWhenUsed/>
    <w:rsid w:val="004239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2394D"/>
  </w:style>
  <w:style w:type="paragraph" w:styleId="Poprawka">
    <w:name w:val="Revision"/>
    <w:hidden/>
    <w:uiPriority w:val="99"/>
    <w:semiHidden/>
    <w:rsid w:val="003D3186"/>
    <w:pPr>
      <w:spacing w:after="0" w:line="240" w:lineRule="auto"/>
    </w:pPr>
  </w:style>
  <w:style w:type="character" w:customStyle="1" w:styleId="attributenametext">
    <w:name w:val="attribute_name_text"/>
    <w:basedOn w:val="Domylnaczcionkaakapitu"/>
    <w:rsid w:val="00087915"/>
  </w:style>
  <w:style w:type="character" w:customStyle="1" w:styleId="ui-provider">
    <w:name w:val="ui-provider"/>
    <w:basedOn w:val="Domylnaczcionkaakapitu"/>
    <w:rsid w:val="00D42DC5"/>
  </w:style>
  <w:style w:type="character" w:styleId="Odwoaniedokomentarza">
    <w:name w:val="annotation reference"/>
    <w:basedOn w:val="Domylnaczcionkaakapitu"/>
    <w:uiPriority w:val="99"/>
    <w:semiHidden/>
    <w:unhideWhenUsed/>
    <w:rsid w:val="00C83CF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C83CF6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C83CF6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83CF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83CF6"/>
    <w:rPr>
      <w:b/>
      <w:bCs/>
      <w:sz w:val="20"/>
      <w:szCs w:val="20"/>
    </w:rPr>
  </w:style>
  <w:style w:type="character" w:styleId="Hipercze">
    <w:name w:val="Hyperlink"/>
    <w:uiPriority w:val="99"/>
    <w:rsid w:val="009D53B4"/>
    <w:rPr>
      <w:rFonts w:ascii="Times New Roman" w:hAnsi="Times New Roman"/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27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11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30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6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0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04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5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pubenchmark.net/cpu_list.php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videocardbenchmark.ne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84BB02-CB6D-4FF4-807E-01E55F59BF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737</Words>
  <Characters>4425</Characters>
  <Application>Microsoft Office Word</Application>
  <DocSecurity>0</DocSecurity>
  <Lines>36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 Józwik</dc:creator>
  <cp:keywords/>
  <dc:description/>
  <cp:lastModifiedBy>Jurczak - Nosińska Mariola</cp:lastModifiedBy>
  <cp:revision>3</cp:revision>
  <cp:lastPrinted>2023-11-27T11:41:00Z</cp:lastPrinted>
  <dcterms:created xsi:type="dcterms:W3CDTF">2023-11-28T15:23:00Z</dcterms:created>
  <dcterms:modified xsi:type="dcterms:W3CDTF">2023-11-28T15:23:00Z</dcterms:modified>
</cp:coreProperties>
</file>